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A7060" w14:textId="67627D77" w:rsidR="002B7FC9" w:rsidRPr="00B303AB" w:rsidRDefault="0016645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rPr>
          <w:b/>
          <w:color w:val="65C4D8"/>
          <w:sz w:val="24"/>
          <w:szCs w:val="24"/>
        </w:rPr>
      </w:pPr>
      <w:r w:rsidRPr="00B303AB">
        <w:rPr>
          <w:b/>
          <w:color w:val="65C4D8"/>
          <w:sz w:val="24"/>
          <w:szCs w:val="24"/>
        </w:rPr>
        <w:t>Modul 3A:</w:t>
      </w:r>
      <w:r w:rsidR="00B35C3E">
        <w:rPr>
          <w:b/>
          <w:color w:val="65C4D8"/>
          <w:sz w:val="24"/>
          <w:szCs w:val="24"/>
        </w:rPr>
        <w:t xml:space="preserve"> Persönliche Evangelisation</w:t>
      </w:r>
    </w:p>
    <w:tbl>
      <w:tblPr>
        <w:tblStyle w:val="9"/>
        <w:tblW w:w="938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94"/>
        <w:gridCol w:w="1729"/>
        <w:gridCol w:w="2301"/>
        <w:gridCol w:w="1714"/>
        <w:gridCol w:w="1745"/>
      </w:tblGrid>
      <w:tr w:rsidR="002B7FC9" w:rsidRPr="00D354A3" w14:paraId="366EC8E4" w14:textId="77777777">
        <w:trPr>
          <w:trHeight w:val="380"/>
        </w:trPr>
        <w:tc>
          <w:tcPr>
            <w:tcW w:w="1894" w:type="dxa"/>
            <w:tcMar>
              <w:top w:w="57" w:type="dxa"/>
              <w:bottom w:w="57" w:type="dxa"/>
            </w:tcMar>
          </w:tcPr>
          <w:p w14:paraId="5615BB7C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Titel</w:t>
            </w:r>
          </w:p>
        </w:tc>
        <w:tc>
          <w:tcPr>
            <w:tcW w:w="1729" w:type="dxa"/>
            <w:tcMar>
              <w:top w:w="57" w:type="dxa"/>
              <w:bottom w:w="57" w:type="dxa"/>
            </w:tcMar>
          </w:tcPr>
          <w:p w14:paraId="1AC66F1F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Bibelabschnitt</w:t>
            </w:r>
          </w:p>
        </w:tc>
        <w:tc>
          <w:tcPr>
            <w:tcW w:w="2301" w:type="dxa"/>
            <w:tcMar>
              <w:top w:w="57" w:type="dxa"/>
              <w:bottom w:w="57" w:type="dxa"/>
            </w:tcMar>
          </w:tcPr>
          <w:p w14:paraId="49A1C164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Ergänzende Bibeltexte</w:t>
            </w:r>
          </w:p>
        </w:tc>
        <w:tc>
          <w:tcPr>
            <w:tcW w:w="1714" w:type="dxa"/>
            <w:tcMar>
              <w:top w:w="57" w:type="dxa"/>
              <w:bottom w:w="57" w:type="dxa"/>
            </w:tcMar>
          </w:tcPr>
          <w:p w14:paraId="5D84FDF5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Merkvers(e)</w:t>
            </w:r>
          </w:p>
        </w:tc>
        <w:tc>
          <w:tcPr>
            <w:tcW w:w="1745" w:type="dxa"/>
            <w:tcMar>
              <w:top w:w="57" w:type="dxa"/>
              <w:bottom w:w="57" w:type="dxa"/>
            </w:tcMar>
          </w:tcPr>
          <w:p w14:paraId="520F77AB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Weiteres Studium</w:t>
            </w:r>
          </w:p>
        </w:tc>
      </w:tr>
      <w:tr w:rsidR="008B0B3A" w:rsidRPr="00D354A3" w14:paraId="70F3F8E0" w14:textId="77777777">
        <w:trPr>
          <w:trHeight w:val="560"/>
        </w:trPr>
        <w:tc>
          <w:tcPr>
            <w:tcW w:w="1894" w:type="dxa"/>
            <w:tcMar>
              <w:top w:w="57" w:type="dxa"/>
              <w:bottom w:w="57" w:type="dxa"/>
            </w:tcMar>
          </w:tcPr>
          <w:p w14:paraId="30C32F95" w14:textId="77777777" w:rsidR="008B0B3A" w:rsidRPr="00D354A3" w:rsidRDefault="008B0B3A" w:rsidP="006D77B2">
            <w:pPr>
              <w:numPr>
                <w:ilvl w:val="0"/>
                <w:numId w:val="36"/>
              </w:numPr>
              <w:ind w:left="357" w:hanging="357"/>
              <w:contextualSpacing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Die ersten Jünger</w:t>
            </w:r>
          </w:p>
        </w:tc>
        <w:tc>
          <w:tcPr>
            <w:tcW w:w="1729" w:type="dxa"/>
            <w:tcMar>
              <w:top w:w="57" w:type="dxa"/>
              <w:bottom w:w="57" w:type="dxa"/>
            </w:tcMar>
          </w:tcPr>
          <w:p w14:paraId="4B05477D" w14:textId="77777777" w:rsidR="008B0B3A" w:rsidRPr="00D354A3" w:rsidRDefault="008B0B3A" w:rsidP="008B0B3A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Johannes 1,35-51</w:t>
            </w:r>
          </w:p>
        </w:tc>
        <w:tc>
          <w:tcPr>
            <w:tcW w:w="2301" w:type="dxa"/>
            <w:tcMar>
              <w:top w:w="57" w:type="dxa"/>
              <w:bottom w:w="57" w:type="dxa"/>
            </w:tcMar>
          </w:tcPr>
          <w:p w14:paraId="24945084" w14:textId="77777777" w:rsidR="008B0B3A" w:rsidRPr="00D354A3" w:rsidRDefault="008B0B3A" w:rsidP="008B0B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Mission ist Beziehungssache</w:t>
            </w:r>
          </w:p>
          <w:p w14:paraId="738BA1C3" w14:textId="12A5AD47" w:rsidR="00714A81" w:rsidRDefault="00714A81" w:rsidP="0024132C">
            <w:pPr>
              <w:pStyle w:val="JS-AufzhlungBibeltexte"/>
            </w:pPr>
            <w:r>
              <w:t>Johannes 13,34.35</w:t>
            </w:r>
          </w:p>
          <w:p w14:paraId="683FF775" w14:textId="0FD90BA4" w:rsidR="0024132C" w:rsidRPr="00D354A3" w:rsidRDefault="008B0B3A" w:rsidP="00C20E83">
            <w:pPr>
              <w:pStyle w:val="JS-AufzhlungBibeltexte"/>
            </w:pPr>
            <w:r w:rsidRPr="00D354A3">
              <w:t>Johannes 17,2</w:t>
            </w:r>
            <w:r w:rsidR="00C20E83">
              <w:t>0-23</w:t>
            </w:r>
          </w:p>
        </w:tc>
        <w:tc>
          <w:tcPr>
            <w:tcW w:w="1714" w:type="dxa"/>
            <w:tcMar>
              <w:top w:w="57" w:type="dxa"/>
              <w:bottom w:w="57" w:type="dxa"/>
            </w:tcMar>
          </w:tcPr>
          <w:p w14:paraId="79052DE6" w14:textId="10B1B167" w:rsidR="008B0B3A" w:rsidRPr="00D354A3" w:rsidRDefault="00EA5F8B" w:rsidP="00EA5F8B">
            <w:pPr>
              <w:spacing w:before="4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hannes 17,20</w:t>
            </w:r>
          </w:p>
        </w:tc>
        <w:tc>
          <w:tcPr>
            <w:tcW w:w="1745" w:type="dxa"/>
            <w:tcMar>
              <w:top w:w="57" w:type="dxa"/>
              <w:bottom w:w="57" w:type="dxa"/>
            </w:tcMar>
          </w:tcPr>
          <w:p w14:paraId="56BECE0F" w14:textId="060EDD9D" w:rsidR="008B0B3A" w:rsidRPr="00D354A3" w:rsidRDefault="0098002E" w:rsidP="008B0B3A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r Sieg der Liebe</w:t>
            </w:r>
            <w:r w:rsidR="008B0B3A" w:rsidRPr="00D354A3">
              <w:rPr>
                <w:sz w:val="20"/>
                <w:szCs w:val="20"/>
              </w:rPr>
              <w:t>, Kapitel 14</w:t>
            </w:r>
          </w:p>
        </w:tc>
      </w:tr>
      <w:tr w:rsidR="009E64F0" w:rsidRPr="00D354A3" w14:paraId="451FF35F" w14:textId="77777777">
        <w:trPr>
          <w:trHeight w:val="560"/>
        </w:trPr>
        <w:tc>
          <w:tcPr>
            <w:tcW w:w="1894" w:type="dxa"/>
            <w:tcMar>
              <w:top w:w="57" w:type="dxa"/>
              <w:bottom w:w="57" w:type="dxa"/>
            </w:tcMar>
          </w:tcPr>
          <w:p w14:paraId="1D66D04C" w14:textId="0C12BA39" w:rsidR="009E64F0" w:rsidRDefault="009E64F0" w:rsidP="006D77B2">
            <w:pPr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57" w:hanging="357"/>
              <w:contextualSpacing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ie Frau am Jakobsbrunnen</w:t>
            </w:r>
          </w:p>
        </w:tc>
        <w:tc>
          <w:tcPr>
            <w:tcW w:w="1729" w:type="dxa"/>
            <w:tcMar>
              <w:top w:w="57" w:type="dxa"/>
              <w:bottom w:w="57" w:type="dxa"/>
            </w:tcMar>
          </w:tcPr>
          <w:p w14:paraId="0C51AAAF" w14:textId="546F10C9" w:rsidR="009E64F0" w:rsidRDefault="009E64F0" w:rsidP="008B0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hannes 4</w:t>
            </w:r>
            <w:r w:rsidR="00B222CA">
              <w:rPr>
                <w:sz w:val="20"/>
                <w:szCs w:val="20"/>
              </w:rPr>
              <w:t>,1-42*</w:t>
            </w:r>
          </w:p>
        </w:tc>
        <w:tc>
          <w:tcPr>
            <w:tcW w:w="2301" w:type="dxa"/>
            <w:tcMar>
              <w:top w:w="57" w:type="dxa"/>
              <w:bottom w:w="57" w:type="dxa"/>
            </w:tcMar>
          </w:tcPr>
          <w:p w14:paraId="5B270B19" w14:textId="1A478194" w:rsidR="009E64F0" w:rsidRDefault="00AF7B2E" w:rsidP="008B0B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>
              <w:rPr>
                <w:color w:val="000000"/>
                <w:sz w:val="20"/>
                <w:szCs w:val="20"/>
                <w:u w:val="single"/>
              </w:rPr>
              <w:t>Verlorene Menschen suchen</w:t>
            </w:r>
          </w:p>
          <w:p w14:paraId="7D3BA639" w14:textId="5DCC89E6" w:rsidR="00BE613A" w:rsidRDefault="00AF7B2E" w:rsidP="008B0B3A">
            <w:pPr>
              <w:pStyle w:val="JS-AufzhlungBibeltexte"/>
            </w:pPr>
            <w:r>
              <w:t>Jeremia 31,3</w:t>
            </w:r>
          </w:p>
          <w:p w14:paraId="04A9034D" w14:textId="77777777" w:rsidR="00731A5C" w:rsidRDefault="00AF7B2E" w:rsidP="008B0B3A">
            <w:pPr>
              <w:pStyle w:val="JS-AufzhlungBibeltexte"/>
            </w:pPr>
            <w:r>
              <w:t>Lukas 15,7.10</w:t>
            </w:r>
          </w:p>
          <w:p w14:paraId="340DC275" w14:textId="1049FE65" w:rsidR="00AF3F55" w:rsidRPr="00BE613A" w:rsidRDefault="00AF3F55" w:rsidP="008B0B3A">
            <w:pPr>
              <w:pStyle w:val="JS-AufzhlungBibeltexte"/>
            </w:pPr>
            <w:r>
              <w:t>Lukas 19,10</w:t>
            </w:r>
          </w:p>
        </w:tc>
        <w:tc>
          <w:tcPr>
            <w:tcW w:w="1714" w:type="dxa"/>
            <w:tcMar>
              <w:top w:w="57" w:type="dxa"/>
              <w:bottom w:w="57" w:type="dxa"/>
            </w:tcMar>
          </w:tcPr>
          <w:p w14:paraId="0EE9D5E7" w14:textId="6C33F429" w:rsidR="009E64F0" w:rsidRDefault="000A6B43" w:rsidP="008B0B3A">
            <w:pPr>
              <w:spacing w:line="264" w:lineRule="auto"/>
              <w:rPr>
                <w:sz w:val="20"/>
                <w:szCs w:val="20"/>
              </w:rPr>
            </w:pPr>
            <w:r w:rsidRPr="000A6B43">
              <w:rPr>
                <w:sz w:val="20"/>
                <w:szCs w:val="20"/>
              </w:rPr>
              <w:t>Lukas 19,10</w:t>
            </w:r>
          </w:p>
        </w:tc>
        <w:tc>
          <w:tcPr>
            <w:tcW w:w="1745" w:type="dxa"/>
            <w:tcMar>
              <w:top w:w="57" w:type="dxa"/>
              <w:bottom w:w="57" w:type="dxa"/>
            </w:tcMar>
          </w:tcPr>
          <w:p w14:paraId="3BBFB8C3" w14:textId="3845C11C" w:rsidR="009E64F0" w:rsidRDefault="009E64F0" w:rsidP="008B0B3A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r Sieg der Liebe</w:t>
            </w:r>
            <w:r w:rsidRPr="00D354A3">
              <w:rPr>
                <w:sz w:val="20"/>
                <w:szCs w:val="20"/>
              </w:rPr>
              <w:t xml:space="preserve">, Kapitel </w:t>
            </w:r>
            <w:r>
              <w:rPr>
                <w:sz w:val="20"/>
                <w:szCs w:val="20"/>
              </w:rPr>
              <w:t>19</w:t>
            </w:r>
          </w:p>
        </w:tc>
      </w:tr>
      <w:tr w:rsidR="008B0B3A" w:rsidRPr="00D354A3" w14:paraId="565B39B4" w14:textId="77777777">
        <w:trPr>
          <w:trHeight w:val="560"/>
        </w:trPr>
        <w:tc>
          <w:tcPr>
            <w:tcW w:w="1894" w:type="dxa"/>
            <w:tcMar>
              <w:top w:w="57" w:type="dxa"/>
              <w:bottom w:w="57" w:type="dxa"/>
            </w:tcMar>
          </w:tcPr>
          <w:p w14:paraId="5A9FAB00" w14:textId="77777777" w:rsidR="008B0B3A" w:rsidRPr="00D354A3" w:rsidRDefault="008B0B3A" w:rsidP="006D77B2">
            <w:pPr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57" w:hanging="357"/>
              <w:contextualSpacing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ie Berufung von Levi Matthäus</w:t>
            </w:r>
          </w:p>
        </w:tc>
        <w:tc>
          <w:tcPr>
            <w:tcW w:w="1729" w:type="dxa"/>
            <w:tcMar>
              <w:top w:w="57" w:type="dxa"/>
              <w:bottom w:w="57" w:type="dxa"/>
            </w:tcMar>
          </w:tcPr>
          <w:p w14:paraId="3A700221" w14:textId="77777777" w:rsidR="008B0B3A" w:rsidRPr="00D354A3" w:rsidRDefault="008B0B3A" w:rsidP="008B0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us 2,13-17</w:t>
            </w:r>
          </w:p>
        </w:tc>
        <w:tc>
          <w:tcPr>
            <w:tcW w:w="2301" w:type="dxa"/>
            <w:tcMar>
              <w:top w:w="57" w:type="dxa"/>
              <w:bottom w:w="57" w:type="dxa"/>
            </w:tcMar>
          </w:tcPr>
          <w:p w14:paraId="760E91BD" w14:textId="77777777" w:rsidR="008B0B3A" w:rsidRPr="00D354A3" w:rsidRDefault="008B0B3A" w:rsidP="008B0B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Sich unter die Leute mischen</w:t>
            </w:r>
          </w:p>
          <w:p w14:paraId="27F9F320" w14:textId="77777777" w:rsidR="008B0B3A" w:rsidRPr="00D354A3" w:rsidRDefault="008B0B3A" w:rsidP="008B0B3A">
            <w:pPr>
              <w:pStyle w:val="JS-AufzhlungBibeltexte"/>
            </w:pPr>
            <w:r w:rsidRPr="00D354A3">
              <w:t>Lukas 7,</w:t>
            </w:r>
            <w:r>
              <w:t>34-</w:t>
            </w:r>
            <w:r w:rsidRPr="00D354A3">
              <w:t>36</w:t>
            </w:r>
          </w:p>
          <w:p w14:paraId="3AF0E905" w14:textId="77777777" w:rsidR="008B0B3A" w:rsidRPr="00D354A3" w:rsidRDefault="008B0B3A" w:rsidP="008B0B3A">
            <w:pPr>
              <w:pStyle w:val="JS-AufzhlungBibeltexte"/>
            </w:pPr>
            <w:r w:rsidRPr="00D354A3">
              <w:t>Lukas 11,37</w:t>
            </w:r>
          </w:p>
          <w:p w14:paraId="472828DA" w14:textId="77777777" w:rsidR="008B0B3A" w:rsidRPr="00D354A3" w:rsidRDefault="008B0B3A" w:rsidP="008B0B3A">
            <w:pPr>
              <w:pStyle w:val="JS-AufzhlungBibeltexte"/>
            </w:pPr>
            <w:r w:rsidRPr="00D354A3">
              <w:t>Lukas 14,1</w:t>
            </w:r>
          </w:p>
          <w:p w14:paraId="6AB40A56" w14:textId="77777777" w:rsidR="008B0B3A" w:rsidRPr="00D354A3" w:rsidRDefault="008B0B3A" w:rsidP="008B0B3A">
            <w:pPr>
              <w:pStyle w:val="JS-AufzhlungBibeltexte"/>
            </w:pPr>
            <w:r w:rsidRPr="00D354A3">
              <w:t>Lukas 15,1.2</w:t>
            </w:r>
          </w:p>
          <w:p w14:paraId="17FD689A" w14:textId="77777777" w:rsidR="008B0B3A" w:rsidRPr="00D354A3" w:rsidRDefault="008B0B3A" w:rsidP="008B0B3A">
            <w:pPr>
              <w:pStyle w:val="JS-AufzhlungBibeltexte"/>
            </w:pPr>
            <w:r w:rsidRPr="00D354A3">
              <w:t>Lukas 19,7</w:t>
            </w:r>
          </w:p>
          <w:p w14:paraId="6FA289E0" w14:textId="77777777" w:rsidR="008B0B3A" w:rsidRPr="00D354A3" w:rsidRDefault="008B0B3A" w:rsidP="008B0B3A">
            <w:pPr>
              <w:pStyle w:val="JS-AufzhlungBibeltexte"/>
            </w:pPr>
            <w:r w:rsidRPr="00D354A3">
              <w:t>1. Korinther 9,19-23</w:t>
            </w:r>
          </w:p>
        </w:tc>
        <w:tc>
          <w:tcPr>
            <w:tcW w:w="1714" w:type="dxa"/>
            <w:tcMar>
              <w:top w:w="57" w:type="dxa"/>
              <w:bottom w:w="57" w:type="dxa"/>
            </w:tcMar>
          </w:tcPr>
          <w:p w14:paraId="49903D7A" w14:textId="77777777" w:rsidR="008B0B3A" w:rsidRPr="00D354A3" w:rsidRDefault="008B0B3A" w:rsidP="008B0B3A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us 2,17</w:t>
            </w:r>
          </w:p>
        </w:tc>
        <w:tc>
          <w:tcPr>
            <w:tcW w:w="1745" w:type="dxa"/>
            <w:tcMar>
              <w:top w:w="57" w:type="dxa"/>
              <w:bottom w:w="57" w:type="dxa"/>
            </w:tcMar>
          </w:tcPr>
          <w:p w14:paraId="3D9348C3" w14:textId="75B72A63" w:rsidR="008B0B3A" w:rsidRPr="00D354A3" w:rsidRDefault="0098002E" w:rsidP="008B0B3A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r Sieg der Liebe</w:t>
            </w:r>
            <w:r w:rsidR="008B0B3A" w:rsidRPr="00D354A3">
              <w:rPr>
                <w:sz w:val="20"/>
                <w:szCs w:val="20"/>
              </w:rPr>
              <w:t>, Kapitel 28</w:t>
            </w:r>
          </w:p>
        </w:tc>
      </w:tr>
      <w:tr w:rsidR="00831D52" w:rsidRPr="00D354A3" w14:paraId="71C1E997" w14:textId="77777777" w:rsidTr="009231EB">
        <w:trPr>
          <w:trHeight w:val="560"/>
        </w:trPr>
        <w:tc>
          <w:tcPr>
            <w:tcW w:w="1894" w:type="dxa"/>
            <w:tcMar>
              <w:top w:w="57" w:type="dxa"/>
              <w:bottom w:w="57" w:type="dxa"/>
            </w:tcMar>
          </w:tcPr>
          <w:p w14:paraId="4673E758" w14:textId="77777777" w:rsidR="00831D52" w:rsidRPr="00D354A3" w:rsidRDefault="00831D52" w:rsidP="009231EB">
            <w:pPr>
              <w:numPr>
                <w:ilvl w:val="0"/>
                <w:numId w:val="36"/>
              </w:numPr>
              <w:ind w:left="357" w:hanging="357"/>
              <w:contextualSpacing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Der besessenen Gerasener</w:t>
            </w:r>
          </w:p>
        </w:tc>
        <w:tc>
          <w:tcPr>
            <w:tcW w:w="1729" w:type="dxa"/>
            <w:tcMar>
              <w:top w:w="57" w:type="dxa"/>
              <w:bottom w:w="57" w:type="dxa"/>
            </w:tcMar>
          </w:tcPr>
          <w:p w14:paraId="677F060A" w14:textId="77777777" w:rsidR="00831D52" w:rsidRPr="00D354A3" w:rsidRDefault="00831D52" w:rsidP="009231EB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Markus 5,1-20</w:t>
            </w:r>
          </w:p>
        </w:tc>
        <w:tc>
          <w:tcPr>
            <w:tcW w:w="2301" w:type="dxa"/>
            <w:tcMar>
              <w:top w:w="57" w:type="dxa"/>
              <w:bottom w:w="57" w:type="dxa"/>
            </w:tcMar>
          </w:tcPr>
          <w:p w14:paraId="0F179D21" w14:textId="77777777" w:rsidR="00831D52" w:rsidRPr="00D354A3" w:rsidRDefault="00831D52" w:rsidP="009231EB">
            <w:pPr>
              <w:spacing w:line="264" w:lineRule="auto"/>
              <w:rPr>
                <w:sz w:val="20"/>
                <w:szCs w:val="20"/>
                <w:u w:val="single"/>
              </w:rPr>
            </w:pPr>
            <w:r w:rsidRPr="00D354A3">
              <w:rPr>
                <w:sz w:val="20"/>
                <w:szCs w:val="20"/>
                <w:u w:val="single"/>
              </w:rPr>
              <w:t>Das persönliche Zeugnis</w:t>
            </w:r>
          </w:p>
          <w:p w14:paraId="5F08506D" w14:textId="66A3527F" w:rsidR="00D26F71" w:rsidRDefault="00D26F71" w:rsidP="009231EB">
            <w:pPr>
              <w:pStyle w:val="JS-AufzhlungBibeltexte"/>
            </w:pPr>
            <w:r>
              <w:t>Psalm 66,16</w:t>
            </w:r>
          </w:p>
          <w:p w14:paraId="0E72E820" w14:textId="60E6F1B3" w:rsidR="00D26F71" w:rsidRDefault="00D26F71" w:rsidP="009231EB">
            <w:pPr>
              <w:pStyle w:val="JS-AufzhlungBibeltexte"/>
            </w:pPr>
            <w:r>
              <w:t>Psalm 103,2</w:t>
            </w:r>
          </w:p>
          <w:p w14:paraId="115AF391" w14:textId="12C307A0" w:rsidR="00831D52" w:rsidRPr="00D354A3" w:rsidRDefault="00831D52" w:rsidP="009231EB">
            <w:pPr>
              <w:pStyle w:val="JS-AufzhlungBibeltexte"/>
            </w:pPr>
            <w:r w:rsidRPr="00D354A3">
              <w:t>1. Johannes 1,1-4</w:t>
            </w:r>
          </w:p>
        </w:tc>
        <w:tc>
          <w:tcPr>
            <w:tcW w:w="1714" w:type="dxa"/>
            <w:tcMar>
              <w:top w:w="57" w:type="dxa"/>
              <w:bottom w:w="57" w:type="dxa"/>
            </w:tcMar>
          </w:tcPr>
          <w:p w14:paraId="693EB932" w14:textId="77777777" w:rsidR="00831D52" w:rsidRPr="00D354A3" w:rsidRDefault="00831D52" w:rsidP="009231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Markus 5,19.20</w:t>
            </w:r>
          </w:p>
        </w:tc>
        <w:tc>
          <w:tcPr>
            <w:tcW w:w="1745" w:type="dxa"/>
            <w:tcMar>
              <w:top w:w="57" w:type="dxa"/>
              <w:bottom w:w="57" w:type="dxa"/>
            </w:tcMar>
          </w:tcPr>
          <w:p w14:paraId="2653A3DC" w14:textId="77777777" w:rsidR="00831D52" w:rsidRPr="00D354A3" w:rsidRDefault="00831D52" w:rsidP="009231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r Sieg der Liebe</w:t>
            </w:r>
            <w:r w:rsidRPr="00D354A3">
              <w:rPr>
                <w:color w:val="000000"/>
                <w:sz w:val="20"/>
                <w:szCs w:val="20"/>
              </w:rPr>
              <w:t>, Kapitel 35</w:t>
            </w:r>
          </w:p>
        </w:tc>
      </w:tr>
      <w:tr w:rsidR="00831D52" w:rsidRPr="00D354A3" w14:paraId="69E9E7C9" w14:textId="77777777" w:rsidTr="009231EB">
        <w:trPr>
          <w:trHeight w:val="560"/>
        </w:trPr>
        <w:tc>
          <w:tcPr>
            <w:tcW w:w="1894" w:type="dxa"/>
            <w:tcMar>
              <w:top w:w="57" w:type="dxa"/>
              <w:bottom w:w="57" w:type="dxa"/>
            </w:tcMar>
          </w:tcPr>
          <w:p w14:paraId="667A75E8" w14:textId="77777777" w:rsidR="00831D52" w:rsidRPr="00D354A3" w:rsidRDefault="00831D52" w:rsidP="009231EB">
            <w:pPr>
              <w:numPr>
                <w:ilvl w:val="0"/>
                <w:numId w:val="36"/>
              </w:numPr>
              <w:ind w:left="357" w:hanging="357"/>
              <w:contextualSpacing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Kinder des Friedens</w:t>
            </w:r>
          </w:p>
        </w:tc>
        <w:tc>
          <w:tcPr>
            <w:tcW w:w="1729" w:type="dxa"/>
            <w:tcMar>
              <w:top w:w="57" w:type="dxa"/>
              <w:bottom w:w="57" w:type="dxa"/>
            </w:tcMar>
          </w:tcPr>
          <w:p w14:paraId="030A2651" w14:textId="77777777" w:rsidR="00831D52" w:rsidRPr="00D354A3" w:rsidRDefault="00831D52" w:rsidP="009231EB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Lukas 10,1-12</w:t>
            </w:r>
          </w:p>
        </w:tc>
        <w:tc>
          <w:tcPr>
            <w:tcW w:w="2301" w:type="dxa"/>
            <w:tcMar>
              <w:top w:w="57" w:type="dxa"/>
              <w:bottom w:w="57" w:type="dxa"/>
            </w:tcMar>
          </w:tcPr>
          <w:p w14:paraId="376CAD85" w14:textId="77777777" w:rsidR="00831D52" w:rsidRPr="00D354A3" w:rsidRDefault="00831D52" w:rsidP="009231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Menschen suchen, die für Gott offen sind</w:t>
            </w:r>
          </w:p>
          <w:p w14:paraId="5F4994B8" w14:textId="77777777" w:rsidR="00831D52" w:rsidRPr="00D354A3" w:rsidRDefault="00831D52" w:rsidP="009231EB">
            <w:pPr>
              <w:pStyle w:val="JS-AufzhlungBibeltexte"/>
            </w:pPr>
            <w:r w:rsidRPr="00D354A3">
              <w:t>Matthäus 10,11-15</w:t>
            </w:r>
          </w:p>
          <w:p w14:paraId="374BE9BA" w14:textId="2368FA97" w:rsidR="00B8321F" w:rsidRDefault="00B8321F" w:rsidP="009231EB">
            <w:pPr>
              <w:pStyle w:val="JS-AufzhlungBibeltexte"/>
            </w:pPr>
            <w:r>
              <w:t>Johannes 6,44.45</w:t>
            </w:r>
          </w:p>
          <w:p w14:paraId="07719C29" w14:textId="77777777" w:rsidR="00831D52" w:rsidRPr="00D354A3" w:rsidRDefault="00831D52" w:rsidP="009231EB">
            <w:pPr>
              <w:pStyle w:val="JS-AufzhlungBibeltexte"/>
            </w:pPr>
            <w:r>
              <w:t>Apostelgeschichte</w:t>
            </w:r>
            <w:r w:rsidRPr="00D354A3">
              <w:t xml:space="preserve"> 16,13-15</w:t>
            </w:r>
          </w:p>
        </w:tc>
        <w:tc>
          <w:tcPr>
            <w:tcW w:w="1714" w:type="dxa"/>
            <w:tcMar>
              <w:top w:w="57" w:type="dxa"/>
              <w:bottom w:w="57" w:type="dxa"/>
            </w:tcMar>
          </w:tcPr>
          <w:p w14:paraId="2C807F5A" w14:textId="77777777" w:rsidR="00831D52" w:rsidRPr="00D354A3" w:rsidRDefault="00831D52" w:rsidP="009231EB">
            <w:pPr>
              <w:spacing w:before="48"/>
              <w:ind w:left="227" w:hanging="227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Matthäus 10,13</w:t>
            </w:r>
          </w:p>
        </w:tc>
        <w:tc>
          <w:tcPr>
            <w:tcW w:w="1745" w:type="dxa"/>
            <w:tcMar>
              <w:top w:w="57" w:type="dxa"/>
              <w:bottom w:w="57" w:type="dxa"/>
            </w:tcMar>
          </w:tcPr>
          <w:p w14:paraId="58A26AD9" w14:textId="77777777" w:rsidR="00831D52" w:rsidRPr="00D354A3" w:rsidRDefault="00831D52" w:rsidP="009231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r Sieg der Liebe</w:t>
            </w:r>
            <w:r w:rsidRPr="00D354A3">
              <w:rPr>
                <w:color w:val="000000"/>
                <w:sz w:val="20"/>
                <w:szCs w:val="20"/>
              </w:rPr>
              <w:t>, Kapitel 37</w:t>
            </w:r>
          </w:p>
        </w:tc>
      </w:tr>
      <w:tr w:rsidR="008B0B3A" w:rsidRPr="00D354A3" w14:paraId="469B1D4C" w14:textId="77777777">
        <w:trPr>
          <w:trHeight w:val="560"/>
        </w:trPr>
        <w:tc>
          <w:tcPr>
            <w:tcW w:w="1894" w:type="dxa"/>
            <w:tcMar>
              <w:top w:w="57" w:type="dxa"/>
              <w:bottom w:w="57" w:type="dxa"/>
            </w:tcMar>
          </w:tcPr>
          <w:p w14:paraId="3D6F9AA9" w14:textId="77777777" w:rsidR="008B0B3A" w:rsidRPr="00D354A3" w:rsidRDefault="008B0B3A" w:rsidP="006D77B2">
            <w:pPr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57" w:hanging="357"/>
              <w:contextualSpacing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Die Speisung der 5000</w:t>
            </w:r>
          </w:p>
        </w:tc>
        <w:tc>
          <w:tcPr>
            <w:tcW w:w="1729" w:type="dxa"/>
            <w:tcMar>
              <w:top w:w="57" w:type="dxa"/>
              <w:bottom w:w="57" w:type="dxa"/>
            </w:tcMar>
          </w:tcPr>
          <w:p w14:paraId="7D8D24ED" w14:textId="77777777" w:rsidR="008B0B3A" w:rsidRPr="00D354A3" w:rsidRDefault="008B0B3A" w:rsidP="008B0B3A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Markus 6,30-44</w:t>
            </w:r>
          </w:p>
        </w:tc>
        <w:tc>
          <w:tcPr>
            <w:tcW w:w="2301" w:type="dxa"/>
            <w:tcMar>
              <w:top w:w="57" w:type="dxa"/>
              <w:bottom w:w="57" w:type="dxa"/>
            </w:tcMar>
          </w:tcPr>
          <w:p w14:paraId="2ACE88A4" w14:textId="6A326924" w:rsidR="008B0B3A" w:rsidRPr="00D354A3" w:rsidRDefault="00C33BC7" w:rsidP="008B0B3A">
            <w:pPr>
              <w:spacing w:line="264" w:lineRule="auto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Das Evangelium verkündigen</w:t>
            </w:r>
          </w:p>
          <w:p w14:paraId="505CCED3" w14:textId="77777777" w:rsidR="008B0B3A" w:rsidRPr="00D354A3" w:rsidRDefault="008B0B3A" w:rsidP="008B0B3A">
            <w:pPr>
              <w:pStyle w:val="JS-AufzhlungBibeltexte"/>
            </w:pPr>
            <w:r w:rsidRPr="00D354A3">
              <w:t>Johannes 6,26-27.35</w:t>
            </w:r>
          </w:p>
          <w:p w14:paraId="2836AE48" w14:textId="77777777" w:rsidR="008B0B3A" w:rsidRDefault="008B0B3A" w:rsidP="00B8321F">
            <w:pPr>
              <w:pStyle w:val="JS-AufzhlungBibeltexte"/>
            </w:pPr>
            <w:r w:rsidRPr="00D354A3">
              <w:t>Johannes 6,4</w:t>
            </w:r>
            <w:r w:rsidR="00B8321F">
              <w:t>7</w:t>
            </w:r>
            <w:r w:rsidRPr="00D354A3">
              <w:t>-51</w:t>
            </w:r>
          </w:p>
          <w:p w14:paraId="61E8B681" w14:textId="6483FE27" w:rsidR="00B8321F" w:rsidRPr="00D354A3" w:rsidRDefault="00B22A8B" w:rsidP="00B8321F">
            <w:pPr>
              <w:pStyle w:val="JS-AufzhlungBibeltexte"/>
            </w:pPr>
            <w:r>
              <w:t>Römer 10,9-17</w:t>
            </w:r>
          </w:p>
        </w:tc>
        <w:tc>
          <w:tcPr>
            <w:tcW w:w="1714" w:type="dxa"/>
            <w:tcMar>
              <w:top w:w="57" w:type="dxa"/>
              <w:bottom w:w="57" w:type="dxa"/>
            </w:tcMar>
          </w:tcPr>
          <w:p w14:paraId="37AE6CD9" w14:textId="77777777" w:rsidR="008B0B3A" w:rsidRPr="00D354A3" w:rsidRDefault="008B0B3A" w:rsidP="008B0B3A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Johannes 6,35</w:t>
            </w:r>
          </w:p>
        </w:tc>
        <w:tc>
          <w:tcPr>
            <w:tcW w:w="1745" w:type="dxa"/>
            <w:tcMar>
              <w:top w:w="57" w:type="dxa"/>
              <w:bottom w:w="57" w:type="dxa"/>
            </w:tcMar>
          </w:tcPr>
          <w:p w14:paraId="39928F95" w14:textId="715AD977" w:rsidR="008B0B3A" w:rsidRPr="00D354A3" w:rsidRDefault="0098002E" w:rsidP="008B0B3A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r Sieg der Liebe</w:t>
            </w:r>
            <w:r w:rsidR="008B0B3A" w:rsidRPr="00D354A3">
              <w:rPr>
                <w:sz w:val="20"/>
                <w:szCs w:val="20"/>
              </w:rPr>
              <w:t xml:space="preserve">, Kapitel </w:t>
            </w:r>
            <w:r w:rsidR="008552B4">
              <w:rPr>
                <w:sz w:val="20"/>
                <w:szCs w:val="20"/>
              </w:rPr>
              <w:t>3</w:t>
            </w:r>
            <w:r w:rsidR="00AA14FD">
              <w:rPr>
                <w:sz w:val="20"/>
                <w:szCs w:val="20"/>
              </w:rPr>
              <w:t>8 und 3</w:t>
            </w:r>
            <w:r w:rsidR="008552B4">
              <w:rPr>
                <w:sz w:val="20"/>
                <w:szCs w:val="20"/>
              </w:rPr>
              <w:t>9</w:t>
            </w:r>
          </w:p>
        </w:tc>
      </w:tr>
      <w:tr w:rsidR="00831D52" w:rsidRPr="00D354A3" w14:paraId="177A183D" w14:textId="77777777" w:rsidTr="009231EB">
        <w:trPr>
          <w:trHeight w:val="560"/>
        </w:trPr>
        <w:tc>
          <w:tcPr>
            <w:tcW w:w="1894" w:type="dxa"/>
            <w:tcMar>
              <w:top w:w="57" w:type="dxa"/>
              <w:bottom w:w="57" w:type="dxa"/>
            </w:tcMar>
          </w:tcPr>
          <w:p w14:paraId="43E0127E" w14:textId="2CC03C69" w:rsidR="00831D52" w:rsidRPr="00D354A3" w:rsidRDefault="00E82004" w:rsidP="009231EB">
            <w:pPr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57" w:hanging="357"/>
              <w:contextualSpacing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Vom Weltgericht</w:t>
            </w:r>
          </w:p>
        </w:tc>
        <w:tc>
          <w:tcPr>
            <w:tcW w:w="1729" w:type="dxa"/>
            <w:tcMar>
              <w:top w:w="57" w:type="dxa"/>
              <w:bottom w:w="57" w:type="dxa"/>
            </w:tcMar>
          </w:tcPr>
          <w:p w14:paraId="063239A1" w14:textId="5AC110B1" w:rsidR="00831D52" w:rsidRPr="00D354A3" w:rsidRDefault="00E82004" w:rsidP="009231E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thäus 25,31-46</w:t>
            </w:r>
          </w:p>
        </w:tc>
        <w:tc>
          <w:tcPr>
            <w:tcW w:w="2301" w:type="dxa"/>
            <w:tcMar>
              <w:top w:w="57" w:type="dxa"/>
              <w:bottom w:w="57" w:type="dxa"/>
            </w:tcMar>
          </w:tcPr>
          <w:p w14:paraId="4FD97E66" w14:textId="77777777" w:rsidR="00831D52" w:rsidRPr="00D354A3" w:rsidRDefault="00831D52" w:rsidP="009231EB">
            <w:pPr>
              <w:spacing w:line="264" w:lineRule="auto"/>
              <w:rPr>
                <w:sz w:val="20"/>
                <w:szCs w:val="20"/>
                <w:u w:val="single"/>
              </w:rPr>
            </w:pPr>
            <w:r w:rsidRPr="00D354A3">
              <w:rPr>
                <w:sz w:val="20"/>
                <w:szCs w:val="20"/>
                <w:u w:val="single"/>
              </w:rPr>
              <w:t>Den Bedürftigen helfen</w:t>
            </w:r>
          </w:p>
          <w:p w14:paraId="65D2EFA3" w14:textId="77777777" w:rsidR="00831D52" w:rsidRDefault="00831D52" w:rsidP="009231EB">
            <w:pPr>
              <w:pStyle w:val="JS-AufzhlungBibeltexte"/>
            </w:pPr>
            <w:r w:rsidRPr="00D354A3">
              <w:t>Jesaja 58,6-11</w:t>
            </w:r>
          </w:p>
          <w:p w14:paraId="68401F39" w14:textId="77777777" w:rsidR="00831D52" w:rsidRPr="00D354A3" w:rsidRDefault="00831D52" w:rsidP="009231EB">
            <w:pPr>
              <w:pStyle w:val="JS-AufzhlungBibeltexte"/>
            </w:pPr>
            <w:r w:rsidRPr="00D354A3">
              <w:t>Micha 6,8</w:t>
            </w:r>
          </w:p>
          <w:p w14:paraId="72D1E252" w14:textId="2D406788" w:rsidR="00831D52" w:rsidRPr="00D354A3" w:rsidRDefault="00831D52" w:rsidP="00E82004">
            <w:pPr>
              <w:pStyle w:val="JS-AufzhlungBibeltexte"/>
            </w:pPr>
            <w:r>
              <w:t>Matthäus 5,16</w:t>
            </w:r>
          </w:p>
        </w:tc>
        <w:tc>
          <w:tcPr>
            <w:tcW w:w="1714" w:type="dxa"/>
            <w:tcMar>
              <w:top w:w="57" w:type="dxa"/>
              <w:bottom w:w="57" w:type="dxa"/>
            </w:tcMar>
          </w:tcPr>
          <w:p w14:paraId="78E44C03" w14:textId="77777777" w:rsidR="00831D52" w:rsidRPr="00D354A3" w:rsidRDefault="00831D52" w:rsidP="009231EB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Micha 6,8</w:t>
            </w:r>
          </w:p>
        </w:tc>
        <w:tc>
          <w:tcPr>
            <w:tcW w:w="1745" w:type="dxa"/>
            <w:tcMar>
              <w:top w:w="57" w:type="dxa"/>
              <w:bottom w:w="57" w:type="dxa"/>
            </w:tcMar>
          </w:tcPr>
          <w:p w14:paraId="69450267" w14:textId="46ECEC74" w:rsidR="00831D52" w:rsidRPr="00D354A3" w:rsidRDefault="00831D52" w:rsidP="009231EB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r Sieg der Liebe</w:t>
            </w:r>
            <w:r w:rsidRPr="00D354A3">
              <w:rPr>
                <w:sz w:val="20"/>
                <w:szCs w:val="20"/>
              </w:rPr>
              <w:t xml:space="preserve">, Kapitel </w:t>
            </w:r>
            <w:r w:rsidR="00486242">
              <w:rPr>
                <w:sz w:val="20"/>
                <w:szCs w:val="20"/>
              </w:rPr>
              <w:t>70</w:t>
            </w:r>
          </w:p>
        </w:tc>
      </w:tr>
      <w:tr w:rsidR="00831D52" w:rsidRPr="00D354A3" w14:paraId="4687DD9B" w14:textId="77777777" w:rsidTr="009231EB">
        <w:trPr>
          <w:trHeight w:val="560"/>
        </w:trPr>
        <w:tc>
          <w:tcPr>
            <w:tcW w:w="1894" w:type="dxa"/>
            <w:tcMar>
              <w:top w:w="57" w:type="dxa"/>
              <w:bottom w:w="57" w:type="dxa"/>
            </w:tcMar>
          </w:tcPr>
          <w:p w14:paraId="66550F98" w14:textId="77777777" w:rsidR="00831D52" w:rsidRPr="00D354A3" w:rsidRDefault="00831D52" w:rsidP="009231EB">
            <w:pPr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57" w:hanging="357"/>
              <w:contextualSpacing/>
              <w:rPr>
                <w:color w:val="000000"/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lastRenderedPageBreak/>
              <w:t>Der Missions-befehl</w:t>
            </w:r>
          </w:p>
        </w:tc>
        <w:tc>
          <w:tcPr>
            <w:tcW w:w="1729" w:type="dxa"/>
            <w:tcMar>
              <w:top w:w="57" w:type="dxa"/>
              <w:bottom w:w="57" w:type="dxa"/>
            </w:tcMar>
          </w:tcPr>
          <w:p w14:paraId="68442464" w14:textId="77777777" w:rsidR="00831D52" w:rsidRPr="00D354A3" w:rsidRDefault="00831D52" w:rsidP="009231EB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Matthäus 28,16-20</w:t>
            </w:r>
          </w:p>
        </w:tc>
        <w:tc>
          <w:tcPr>
            <w:tcW w:w="2301" w:type="dxa"/>
            <w:tcMar>
              <w:top w:w="57" w:type="dxa"/>
              <w:bottom w:w="57" w:type="dxa"/>
            </w:tcMar>
          </w:tcPr>
          <w:p w14:paraId="1934F8EE" w14:textId="77777777" w:rsidR="00831D52" w:rsidRPr="00D354A3" w:rsidRDefault="00831D52" w:rsidP="009231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Jeder ist beauftragt</w:t>
            </w:r>
          </w:p>
          <w:p w14:paraId="203E8BD1" w14:textId="77777777" w:rsidR="00831D52" w:rsidRPr="00D354A3" w:rsidRDefault="00831D52" w:rsidP="009231EB">
            <w:pPr>
              <w:pStyle w:val="JS-AufzhlungBibeltexte"/>
            </w:pPr>
            <w:r w:rsidRPr="00D354A3">
              <w:t>Matthäus 4,18-20</w:t>
            </w:r>
          </w:p>
          <w:p w14:paraId="1A86A419" w14:textId="77777777" w:rsidR="00831D52" w:rsidRDefault="00831D52" w:rsidP="009231EB">
            <w:pPr>
              <w:pStyle w:val="JS-AufzhlungBibeltexte"/>
            </w:pPr>
            <w:r>
              <w:t>Markus 16,15.16</w:t>
            </w:r>
          </w:p>
          <w:p w14:paraId="3A521E63" w14:textId="77777777" w:rsidR="00831D52" w:rsidRDefault="00831D52" w:rsidP="009231EB">
            <w:pPr>
              <w:pStyle w:val="JS-AufzhlungBibeltexte"/>
            </w:pPr>
            <w:r>
              <w:t>Lukas 24,45-49</w:t>
            </w:r>
          </w:p>
          <w:p w14:paraId="7B64847E" w14:textId="77777777" w:rsidR="00831D52" w:rsidRDefault="00831D52" w:rsidP="009231EB">
            <w:pPr>
              <w:pStyle w:val="JS-AufzhlungBibeltexte"/>
            </w:pPr>
            <w:r>
              <w:t>Apostelgeschichte 1,8</w:t>
            </w:r>
          </w:p>
          <w:p w14:paraId="5A3BCF61" w14:textId="77777777" w:rsidR="00831D52" w:rsidRPr="00D354A3" w:rsidRDefault="00831D52" w:rsidP="009231EB">
            <w:pPr>
              <w:pStyle w:val="JS-AufzhlungBibeltexte"/>
            </w:pPr>
            <w:r>
              <w:t>2. Korinther 5,19-21</w:t>
            </w:r>
          </w:p>
        </w:tc>
        <w:tc>
          <w:tcPr>
            <w:tcW w:w="1714" w:type="dxa"/>
            <w:tcMar>
              <w:top w:w="57" w:type="dxa"/>
              <w:bottom w:w="57" w:type="dxa"/>
            </w:tcMar>
          </w:tcPr>
          <w:p w14:paraId="438FB4F3" w14:textId="77777777" w:rsidR="00831D52" w:rsidRPr="00D354A3" w:rsidRDefault="00831D52" w:rsidP="009231EB">
            <w:pPr>
              <w:spacing w:before="48"/>
              <w:ind w:left="227" w:hanging="227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Matthäus 4,19</w:t>
            </w:r>
          </w:p>
        </w:tc>
        <w:tc>
          <w:tcPr>
            <w:tcW w:w="1745" w:type="dxa"/>
            <w:tcMar>
              <w:top w:w="57" w:type="dxa"/>
              <w:bottom w:w="57" w:type="dxa"/>
            </w:tcMar>
          </w:tcPr>
          <w:p w14:paraId="7B1D99A7" w14:textId="77777777" w:rsidR="00831D52" w:rsidRPr="00D354A3" w:rsidRDefault="00831D52" w:rsidP="009231EB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r Sieg der Liebe</w:t>
            </w:r>
            <w:r w:rsidRPr="00D354A3">
              <w:rPr>
                <w:sz w:val="20"/>
                <w:szCs w:val="20"/>
              </w:rPr>
              <w:t>, Kapitel 86</w:t>
            </w:r>
          </w:p>
          <w:p w14:paraId="399C9188" w14:textId="77777777" w:rsidR="00831D52" w:rsidRPr="00D354A3" w:rsidRDefault="00831D52" w:rsidP="009231EB">
            <w:pPr>
              <w:spacing w:line="264" w:lineRule="auto"/>
              <w:rPr>
                <w:sz w:val="20"/>
                <w:szCs w:val="20"/>
              </w:rPr>
            </w:pPr>
          </w:p>
        </w:tc>
      </w:tr>
      <w:tr w:rsidR="00470371" w:rsidRPr="00D354A3" w14:paraId="4E4F8FDA" w14:textId="77777777">
        <w:trPr>
          <w:trHeight w:val="560"/>
        </w:trPr>
        <w:tc>
          <w:tcPr>
            <w:tcW w:w="1894" w:type="dxa"/>
            <w:tcMar>
              <w:top w:w="57" w:type="dxa"/>
              <w:bottom w:w="57" w:type="dxa"/>
            </w:tcMar>
          </w:tcPr>
          <w:p w14:paraId="7D20532D" w14:textId="34E57995" w:rsidR="00470371" w:rsidRPr="00D354A3" w:rsidRDefault="00BB02AF" w:rsidP="006D77B2">
            <w:pPr>
              <w:numPr>
                <w:ilvl w:val="0"/>
                <w:numId w:val="36"/>
              </w:numPr>
              <w:ind w:left="357" w:hanging="357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e frühe Gemeinde </w:t>
            </w:r>
          </w:p>
        </w:tc>
        <w:tc>
          <w:tcPr>
            <w:tcW w:w="1729" w:type="dxa"/>
            <w:tcMar>
              <w:top w:w="57" w:type="dxa"/>
              <w:bottom w:w="57" w:type="dxa"/>
            </w:tcMar>
          </w:tcPr>
          <w:p w14:paraId="5C23DF2E" w14:textId="3D0E50D0" w:rsidR="00470371" w:rsidRPr="00D354A3" w:rsidRDefault="00BB02AF" w:rsidP="006D77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ostelgeschichte 2,37-47</w:t>
            </w:r>
          </w:p>
        </w:tc>
        <w:tc>
          <w:tcPr>
            <w:tcW w:w="2301" w:type="dxa"/>
            <w:tcMar>
              <w:top w:w="57" w:type="dxa"/>
              <w:bottom w:w="57" w:type="dxa"/>
            </w:tcMar>
          </w:tcPr>
          <w:p w14:paraId="3336407F" w14:textId="744581A8" w:rsidR="00BB02AF" w:rsidRPr="00D354A3" w:rsidRDefault="00BB02AF" w:rsidP="00BB02A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>
              <w:rPr>
                <w:color w:val="000000"/>
                <w:sz w:val="20"/>
                <w:szCs w:val="20"/>
                <w:u w:val="single"/>
              </w:rPr>
              <w:t>In den Häusern</w:t>
            </w:r>
          </w:p>
          <w:p w14:paraId="43552858" w14:textId="2C82E7BC" w:rsidR="00BB02AF" w:rsidRDefault="00530498" w:rsidP="00BB02AF">
            <w:pPr>
              <w:pStyle w:val="JS-AufzhlungBibeltexte"/>
            </w:pPr>
            <w:r>
              <w:t>Apostelgeschichte 5,42</w:t>
            </w:r>
          </w:p>
          <w:p w14:paraId="3500E78C" w14:textId="600A6C8E" w:rsidR="00037921" w:rsidRDefault="00037921" w:rsidP="00BB02AF">
            <w:pPr>
              <w:pStyle w:val="JS-AufzhlungBibeltexte"/>
            </w:pPr>
            <w:r>
              <w:t>Apostelgeschichte 12,12</w:t>
            </w:r>
          </w:p>
          <w:p w14:paraId="0AF36DFD" w14:textId="5E03DF4B" w:rsidR="00037921" w:rsidRDefault="00037921" w:rsidP="00BB02AF">
            <w:pPr>
              <w:pStyle w:val="JS-AufzhlungBibeltexte"/>
            </w:pPr>
            <w:r>
              <w:t>Apostelgeschichte 20,20</w:t>
            </w:r>
          </w:p>
          <w:p w14:paraId="559A2FF7" w14:textId="640739FC" w:rsidR="00037921" w:rsidRDefault="00037921" w:rsidP="00BB02AF">
            <w:pPr>
              <w:pStyle w:val="JS-AufzhlungBibeltexte"/>
            </w:pPr>
            <w:r>
              <w:t>1. Korinther 16,19</w:t>
            </w:r>
          </w:p>
          <w:p w14:paraId="04486BB7" w14:textId="202D41A7" w:rsidR="0018625D" w:rsidRPr="00D354A3" w:rsidRDefault="0018625D" w:rsidP="00BB02AF">
            <w:pPr>
              <w:pStyle w:val="JS-AufzhlungBibeltexte"/>
            </w:pPr>
            <w:r>
              <w:t>Kolosser 4,15</w:t>
            </w:r>
          </w:p>
          <w:p w14:paraId="6735CF09" w14:textId="77777777" w:rsidR="00470371" w:rsidRPr="00D354A3" w:rsidRDefault="00470371" w:rsidP="006D77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4" w:type="dxa"/>
            <w:tcMar>
              <w:top w:w="57" w:type="dxa"/>
              <w:bottom w:w="57" w:type="dxa"/>
            </w:tcMar>
          </w:tcPr>
          <w:p w14:paraId="1654789E" w14:textId="6CEDD03C" w:rsidR="00470371" w:rsidRPr="00D354A3" w:rsidRDefault="00037921" w:rsidP="00037921">
            <w:pPr>
              <w:spacing w:before="4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ostelgeschichte 5,42</w:t>
            </w:r>
          </w:p>
        </w:tc>
        <w:tc>
          <w:tcPr>
            <w:tcW w:w="1745" w:type="dxa"/>
            <w:tcMar>
              <w:top w:w="57" w:type="dxa"/>
              <w:bottom w:w="57" w:type="dxa"/>
            </w:tcMar>
          </w:tcPr>
          <w:p w14:paraId="41A411E7" w14:textId="42251EBB" w:rsidR="00470371" w:rsidRDefault="00515509" w:rsidP="006D77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Gute Nachricht für alle, Kapitel 1-3</w:t>
            </w:r>
          </w:p>
        </w:tc>
      </w:tr>
      <w:tr w:rsidR="00641D7A" w:rsidRPr="00D354A3" w14:paraId="1F17852E" w14:textId="77777777">
        <w:trPr>
          <w:trHeight w:val="560"/>
        </w:trPr>
        <w:tc>
          <w:tcPr>
            <w:tcW w:w="1894" w:type="dxa"/>
            <w:tcMar>
              <w:top w:w="57" w:type="dxa"/>
              <w:bottom w:w="57" w:type="dxa"/>
            </w:tcMar>
          </w:tcPr>
          <w:p w14:paraId="6C846130" w14:textId="2F3D600F" w:rsidR="00641D7A" w:rsidRDefault="00862F49" w:rsidP="006D77B2">
            <w:pPr>
              <w:numPr>
                <w:ilvl w:val="0"/>
                <w:numId w:val="36"/>
              </w:numPr>
              <w:ind w:left="357" w:hanging="357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as Gebet der Gemeinde </w:t>
            </w:r>
          </w:p>
        </w:tc>
        <w:tc>
          <w:tcPr>
            <w:tcW w:w="1729" w:type="dxa"/>
            <w:tcMar>
              <w:top w:w="57" w:type="dxa"/>
              <w:bottom w:w="57" w:type="dxa"/>
            </w:tcMar>
          </w:tcPr>
          <w:p w14:paraId="2D916DE4" w14:textId="2EFD0128" w:rsidR="00641D7A" w:rsidRDefault="00F01F88" w:rsidP="006D77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ostelgeschichte 4,</w:t>
            </w:r>
            <w:r w:rsidR="00EE7DF2">
              <w:rPr>
                <w:sz w:val="20"/>
                <w:szCs w:val="20"/>
              </w:rPr>
              <w:t>23-31</w:t>
            </w:r>
          </w:p>
        </w:tc>
        <w:tc>
          <w:tcPr>
            <w:tcW w:w="2301" w:type="dxa"/>
            <w:tcMar>
              <w:top w:w="57" w:type="dxa"/>
              <w:bottom w:w="57" w:type="dxa"/>
            </w:tcMar>
          </w:tcPr>
          <w:p w14:paraId="1C1D2E1C" w14:textId="77777777" w:rsidR="00641D7A" w:rsidRDefault="00EE7DF2" w:rsidP="00BB02A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>
              <w:rPr>
                <w:color w:val="000000"/>
                <w:sz w:val="20"/>
                <w:szCs w:val="20"/>
                <w:u w:val="single"/>
              </w:rPr>
              <w:t>Gemeinsam beten</w:t>
            </w:r>
          </w:p>
          <w:p w14:paraId="662E098D" w14:textId="1D9555EF" w:rsidR="00F60780" w:rsidRDefault="00F60780" w:rsidP="00F60780">
            <w:pPr>
              <w:pStyle w:val="JS-AufzhlungBibeltexte"/>
            </w:pPr>
            <w:r>
              <w:t xml:space="preserve">Apostelgeschichte </w:t>
            </w:r>
            <w:r w:rsidR="00D30619">
              <w:t>4,1-22 (Hintergrund)</w:t>
            </w:r>
          </w:p>
          <w:p w14:paraId="050E7B55" w14:textId="6DBBAA1B" w:rsidR="00D30619" w:rsidRDefault="00D30619" w:rsidP="00F60780">
            <w:pPr>
              <w:pStyle w:val="JS-AufzhlungBibeltexte"/>
            </w:pPr>
            <w:r>
              <w:t>Matthäus 18,19.20</w:t>
            </w:r>
          </w:p>
          <w:p w14:paraId="5379B356" w14:textId="17F73B20" w:rsidR="001D0946" w:rsidRDefault="001D0946" w:rsidP="00F60780">
            <w:pPr>
              <w:pStyle w:val="JS-AufzhlungBibeltexte"/>
            </w:pPr>
            <w:r>
              <w:t>Lukas 9,28</w:t>
            </w:r>
          </w:p>
          <w:p w14:paraId="02A3F9DE" w14:textId="51CF4713" w:rsidR="00C04426" w:rsidRDefault="00C04426" w:rsidP="00F60780">
            <w:pPr>
              <w:pStyle w:val="JS-AufzhlungBibeltexte"/>
            </w:pPr>
            <w:r>
              <w:t>Apostelgeschichte 1,14</w:t>
            </w:r>
          </w:p>
          <w:p w14:paraId="17E68C21" w14:textId="19791C76" w:rsidR="00C04426" w:rsidRDefault="00C04426" w:rsidP="00C04426">
            <w:pPr>
              <w:pStyle w:val="JS-AufzhlungBibeltexte"/>
            </w:pPr>
            <w:r>
              <w:t>Apostelgeschichte 2,42</w:t>
            </w:r>
          </w:p>
          <w:p w14:paraId="5645A040" w14:textId="45833610" w:rsidR="00C04426" w:rsidRDefault="00C04426" w:rsidP="00C04426">
            <w:pPr>
              <w:pStyle w:val="JS-AufzhlungBibeltexte"/>
            </w:pPr>
            <w:r>
              <w:t>Apostelgeschichte 12,12</w:t>
            </w:r>
          </w:p>
          <w:p w14:paraId="55BDE152" w14:textId="6F41D015" w:rsidR="00C04426" w:rsidRDefault="00C04426" w:rsidP="00C04426">
            <w:pPr>
              <w:pStyle w:val="JS-AufzhlungBibeltexte"/>
            </w:pPr>
            <w:r>
              <w:t>Apostelgeschichte 13,2.3</w:t>
            </w:r>
          </w:p>
          <w:p w14:paraId="4AD8B8D4" w14:textId="28E0A574" w:rsidR="00C04426" w:rsidRDefault="00C04426" w:rsidP="00C04426">
            <w:pPr>
              <w:pStyle w:val="JS-AufzhlungBibeltexte"/>
            </w:pPr>
            <w:r>
              <w:t>Apostelgeschichte 20,36</w:t>
            </w:r>
          </w:p>
          <w:p w14:paraId="4D3812C1" w14:textId="5A113C72" w:rsidR="00C04426" w:rsidRDefault="00C04426" w:rsidP="00C04426">
            <w:pPr>
              <w:pStyle w:val="JS-AufzhlungBibeltexte"/>
            </w:pPr>
            <w:r>
              <w:t>Apostelgeschichte 21,5.6</w:t>
            </w:r>
          </w:p>
          <w:p w14:paraId="3F319C9E" w14:textId="01CFCDF7" w:rsidR="00F60780" w:rsidRDefault="00F60780" w:rsidP="00BB02A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4" w:type="dxa"/>
            <w:tcMar>
              <w:top w:w="57" w:type="dxa"/>
              <w:bottom w:w="57" w:type="dxa"/>
            </w:tcMar>
          </w:tcPr>
          <w:p w14:paraId="6D523C9A" w14:textId="782BF77E" w:rsidR="00641D7A" w:rsidRDefault="0038220F" w:rsidP="00037921">
            <w:pPr>
              <w:spacing w:before="4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thäus 18,19.20</w:t>
            </w:r>
          </w:p>
        </w:tc>
        <w:tc>
          <w:tcPr>
            <w:tcW w:w="1745" w:type="dxa"/>
            <w:tcMar>
              <w:top w:w="57" w:type="dxa"/>
              <w:bottom w:w="57" w:type="dxa"/>
            </w:tcMar>
          </w:tcPr>
          <w:p w14:paraId="06EBCCAC" w14:textId="5CCE2618" w:rsidR="00641D7A" w:rsidRDefault="00265BE6" w:rsidP="006D77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Gute Nachricht für alle, Kapitel 6</w:t>
            </w:r>
          </w:p>
        </w:tc>
      </w:tr>
    </w:tbl>
    <w:p w14:paraId="7373D7BB" w14:textId="77777777" w:rsidR="00CC1D12" w:rsidRDefault="00CC1D12">
      <w:pPr>
        <w:rPr>
          <w:sz w:val="20"/>
          <w:szCs w:val="20"/>
        </w:rPr>
      </w:pPr>
    </w:p>
    <w:p w14:paraId="166C3CC6" w14:textId="65953999" w:rsidR="00B222CA" w:rsidRPr="00B222CA" w:rsidRDefault="00B222CA" w:rsidP="00B222CA">
      <w:pPr>
        <w:rPr>
          <w:sz w:val="20"/>
          <w:szCs w:val="20"/>
        </w:rPr>
      </w:pPr>
      <w:r w:rsidRPr="00B222CA">
        <w:rPr>
          <w:sz w:val="20"/>
          <w:szCs w:val="20"/>
        </w:rPr>
        <w:t>*</w:t>
      </w:r>
      <w:r>
        <w:rPr>
          <w:sz w:val="20"/>
          <w:szCs w:val="20"/>
        </w:rPr>
        <w:t xml:space="preserve"> Da dieser Bibelabschnitt zu lang ist, um ihn abzuschreiben, empfiehlt es sich, ihn auszudrucken und in das Notizbuch einzuleben</w:t>
      </w:r>
    </w:p>
    <w:p w14:paraId="2C8EBB36" w14:textId="5BDDDF45" w:rsidR="00024BF0" w:rsidRPr="00CC2B7F" w:rsidRDefault="002F0DDA" w:rsidP="00CC2B7F">
      <w:pPr>
        <w:rPr>
          <w:b/>
          <w:sz w:val="20"/>
          <w:szCs w:val="20"/>
          <w:u w:val="single"/>
        </w:rPr>
      </w:pPr>
      <w:r w:rsidRPr="0031705C">
        <w:rPr>
          <w:b/>
          <w:sz w:val="20"/>
          <w:szCs w:val="20"/>
          <w:u w:val="single"/>
        </w:rPr>
        <w:br w:type="page"/>
      </w:r>
      <w:r w:rsidR="004B1E4A">
        <w:rPr>
          <w:b/>
          <w:color w:val="65C4D8"/>
          <w:sz w:val="24"/>
          <w:szCs w:val="24"/>
        </w:rPr>
        <w:lastRenderedPageBreak/>
        <w:t>Hinweise für Modul 3A</w:t>
      </w:r>
    </w:p>
    <w:p w14:paraId="4BA8AA1E" w14:textId="0CF08604" w:rsidR="007F7348" w:rsidRPr="000A5E47" w:rsidRDefault="00796347" w:rsidP="009C272E">
      <w:pPr>
        <w:pStyle w:val="JS-Aufzhlung"/>
        <w:spacing w:afterLines="0" w:after="120"/>
        <w:ind w:left="340" w:hanging="340"/>
        <w:contextualSpacing w:val="0"/>
        <w:rPr>
          <w:sz w:val="22"/>
        </w:rPr>
      </w:pPr>
      <w:r w:rsidRPr="000A5E47">
        <w:rPr>
          <w:sz w:val="22"/>
        </w:rPr>
        <w:t xml:space="preserve">Verwendet das 4. Feld im Notizbuch jedes Mal für die Frage: </w:t>
      </w:r>
      <w:r w:rsidRPr="000A5E47">
        <w:rPr>
          <w:b/>
          <w:sz w:val="22"/>
        </w:rPr>
        <w:t>Was</w:t>
      </w:r>
      <w:r w:rsidR="00EA1CBB">
        <w:rPr>
          <w:b/>
          <w:sz w:val="22"/>
        </w:rPr>
        <w:t xml:space="preserve"> können wir auf diesem Bibelabschnitt</w:t>
      </w:r>
      <w:r w:rsidR="005E2E8B">
        <w:rPr>
          <w:b/>
          <w:sz w:val="22"/>
        </w:rPr>
        <w:t xml:space="preserve"> über persönliche Evangelisation lernen?</w:t>
      </w:r>
      <w:r w:rsidR="008738ED" w:rsidRPr="000A5E47">
        <w:rPr>
          <w:b/>
          <w:sz w:val="22"/>
        </w:rPr>
        <w:t xml:space="preserve"> </w:t>
      </w:r>
      <w:r w:rsidR="008738ED" w:rsidRPr="000A5E47">
        <w:rPr>
          <w:sz w:val="22"/>
        </w:rPr>
        <w:t xml:space="preserve">Diese Frage </w:t>
      </w:r>
      <w:r w:rsidR="006652C9" w:rsidRPr="000A5E47">
        <w:rPr>
          <w:sz w:val="22"/>
        </w:rPr>
        <w:t>soll dann der Schwerpunkt für das gemeinsame Bibelstudium</w:t>
      </w:r>
      <w:r w:rsidR="00F22B88" w:rsidRPr="000A5E47">
        <w:rPr>
          <w:sz w:val="22"/>
        </w:rPr>
        <w:t xml:space="preserve"> sein.</w:t>
      </w:r>
    </w:p>
    <w:p w14:paraId="31ADE6DF" w14:textId="0D900BB7" w:rsidR="00F319FB" w:rsidRPr="00E53CF4" w:rsidRDefault="0022222F" w:rsidP="00E53CF4">
      <w:pPr>
        <w:pStyle w:val="JS-Aufzhlung"/>
        <w:spacing w:afterLines="0" w:after="120"/>
        <w:ind w:left="340" w:hanging="340"/>
        <w:contextualSpacing w:val="0"/>
        <w:rPr>
          <w:sz w:val="22"/>
        </w:rPr>
      </w:pPr>
      <w:r w:rsidRPr="000A5E47">
        <w:rPr>
          <w:sz w:val="22"/>
        </w:rPr>
        <w:t xml:space="preserve">Die missionarische Ausbildung </w:t>
      </w:r>
      <w:r w:rsidR="007777EC">
        <w:rPr>
          <w:sz w:val="22"/>
        </w:rPr>
        <w:t xml:space="preserve">braucht in euren Treffen besonders viel Zeit. </w:t>
      </w:r>
      <w:r w:rsidR="00977094">
        <w:rPr>
          <w:sz w:val="22"/>
        </w:rPr>
        <w:t xml:space="preserve">Nehmt euch mindestens 30 Minuten </w:t>
      </w:r>
      <w:r w:rsidR="00B92197">
        <w:rPr>
          <w:sz w:val="22"/>
        </w:rPr>
        <w:t>für diesen Teil</w:t>
      </w:r>
      <w:r w:rsidR="00E23474">
        <w:rPr>
          <w:sz w:val="22"/>
        </w:rPr>
        <w:t xml:space="preserve">, auch wenn das bedeutet, dass ihr weniger Zeit </w:t>
      </w:r>
      <w:r w:rsidR="007167D8">
        <w:rPr>
          <w:sz w:val="22"/>
        </w:rPr>
        <w:t>für das gemeinsame Bibelstudium ha</w:t>
      </w:r>
      <w:r w:rsidR="003A2F26">
        <w:rPr>
          <w:sz w:val="22"/>
        </w:rPr>
        <w:t xml:space="preserve">bt. Für dieses nehmen wir uns ca. 20 Minuten. </w:t>
      </w:r>
    </w:p>
    <w:sectPr w:rsidR="00F319FB" w:rsidRPr="00E53CF4" w:rsidSect="0071567A">
      <w:headerReference w:type="default" r:id="rId7"/>
      <w:pgSz w:w="11906" w:h="16838"/>
      <w:pgMar w:top="851" w:right="1134" w:bottom="851" w:left="1134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158E8" w14:textId="77777777" w:rsidR="0071567A" w:rsidRDefault="0071567A" w:rsidP="001D72D3">
      <w:pPr>
        <w:spacing w:after="0" w:line="240" w:lineRule="auto"/>
      </w:pPr>
      <w:r>
        <w:separator/>
      </w:r>
    </w:p>
  </w:endnote>
  <w:endnote w:type="continuationSeparator" w:id="0">
    <w:p w14:paraId="7AD1C51D" w14:textId="77777777" w:rsidR="0071567A" w:rsidRDefault="0071567A" w:rsidP="001D72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0C67AA" w14:textId="77777777" w:rsidR="0071567A" w:rsidRDefault="0071567A" w:rsidP="001D72D3">
      <w:pPr>
        <w:spacing w:after="0" w:line="240" w:lineRule="auto"/>
      </w:pPr>
      <w:r>
        <w:separator/>
      </w:r>
    </w:p>
  </w:footnote>
  <w:footnote w:type="continuationSeparator" w:id="0">
    <w:p w14:paraId="3A2FDC04" w14:textId="77777777" w:rsidR="0071567A" w:rsidRDefault="0071567A" w:rsidP="001D72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  <w:gridCol w:w="4814"/>
    </w:tblGrid>
    <w:tr w:rsidR="00B303AB" w14:paraId="20918C9D" w14:textId="77777777" w:rsidTr="0060211A">
      <w:tc>
        <w:tcPr>
          <w:tcW w:w="4814" w:type="dxa"/>
        </w:tcPr>
        <w:p w14:paraId="35E5B7EE" w14:textId="77777777" w:rsidR="00B303AB" w:rsidRDefault="00B303AB" w:rsidP="00B303AB">
          <w:pPr>
            <w:pStyle w:val="Kopfzeile"/>
          </w:pPr>
          <w:r>
            <w:rPr>
              <w:noProof/>
            </w:rPr>
            <w:drawing>
              <wp:inline distT="0" distB="0" distL="0" distR="0" wp14:anchorId="13BFA166" wp14:editId="399F763C">
                <wp:extent cx="550800" cy="540000"/>
                <wp:effectExtent l="0" t="0" r="1905" b="0"/>
                <wp:docPr id="1" name="Grafi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fik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08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14" w:type="dxa"/>
        </w:tcPr>
        <w:p w14:paraId="48CDF735" w14:textId="77777777" w:rsidR="00B303AB" w:rsidRDefault="00B303AB" w:rsidP="00B303AB">
          <w:pPr>
            <w:pStyle w:val="Kopfzeile"/>
            <w:jc w:val="right"/>
          </w:pPr>
          <w:r>
            <w:rPr>
              <w:noProof/>
            </w:rPr>
            <w:drawing>
              <wp:inline distT="0" distB="0" distL="0" distR="0" wp14:anchorId="3587ADC5" wp14:editId="31222D78">
                <wp:extent cx="1677600" cy="540000"/>
                <wp:effectExtent l="0" t="0" r="0" b="0"/>
                <wp:docPr id="2" name="Grafik 2" descr="Ein Bild, das Text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ik 2" descr="Ein Bild, das Text enthält.&#10;&#10;Automatisch generierte Beschreibu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776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B303AB" w14:paraId="6E7EDBB5" w14:textId="77777777" w:rsidTr="0060211A">
      <w:tc>
        <w:tcPr>
          <w:tcW w:w="4814" w:type="dxa"/>
        </w:tcPr>
        <w:p w14:paraId="0ACC2D25" w14:textId="77777777" w:rsidR="00B303AB" w:rsidRDefault="00B303AB" w:rsidP="00B303AB">
          <w:pPr>
            <w:pStyle w:val="Kopfzeile"/>
            <w:rPr>
              <w:noProof/>
            </w:rPr>
          </w:pPr>
        </w:p>
      </w:tc>
      <w:tc>
        <w:tcPr>
          <w:tcW w:w="4814" w:type="dxa"/>
        </w:tcPr>
        <w:p w14:paraId="55EC8A34" w14:textId="77777777" w:rsidR="00B303AB" w:rsidRDefault="00B303AB" w:rsidP="00B303AB">
          <w:pPr>
            <w:pStyle w:val="Kopfzeile"/>
            <w:jc w:val="right"/>
            <w:rPr>
              <w:noProof/>
            </w:rPr>
          </w:pPr>
        </w:p>
      </w:tc>
    </w:tr>
  </w:tbl>
  <w:p w14:paraId="5EC3A325" w14:textId="77777777" w:rsidR="00B303AB" w:rsidRDefault="00B303AB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96C50"/>
    <w:multiLevelType w:val="multilevel"/>
    <w:tmpl w:val="F8E4D0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11475"/>
    <w:multiLevelType w:val="hybridMultilevel"/>
    <w:tmpl w:val="DABC18D4"/>
    <w:lvl w:ilvl="0" w:tplc="583A170E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F6F97"/>
    <w:multiLevelType w:val="hybridMultilevel"/>
    <w:tmpl w:val="93907130"/>
    <w:lvl w:ilvl="0" w:tplc="0407000F">
      <w:start w:val="1"/>
      <w:numFmt w:val="decimal"/>
      <w:lvlText w:val="%1."/>
      <w:lvlJc w:val="left"/>
      <w:pPr>
        <w:ind w:left="2062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13481D"/>
    <w:multiLevelType w:val="multilevel"/>
    <w:tmpl w:val="AA32A9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851" w:hanging="426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BD17A1"/>
    <w:multiLevelType w:val="multilevel"/>
    <w:tmpl w:val="51CA32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842EC3"/>
    <w:multiLevelType w:val="multilevel"/>
    <w:tmpl w:val="5DFE47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3B641A"/>
    <w:multiLevelType w:val="multilevel"/>
    <w:tmpl w:val="EF44A0E4"/>
    <w:lvl w:ilvl="0">
      <w:start w:val="1"/>
      <w:numFmt w:val="bullet"/>
      <w:pStyle w:val="JS-AufzhlungBibeltexte"/>
      <w:lvlText w:val="□"/>
      <w:lvlJc w:val="left"/>
      <w:pPr>
        <w:ind w:left="720" w:hanging="360"/>
      </w:pPr>
      <w:rPr>
        <w:rFonts w:ascii="Calibri" w:eastAsia="Calibri" w:hAnsi="Calibri" w:cs="Calibri"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1E3C2C9B"/>
    <w:multiLevelType w:val="hybridMultilevel"/>
    <w:tmpl w:val="E25A1602"/>
    <w:lvl w:ilvl="0" w:tplc="A9A0CF36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22B7B"/>
    <w:multiLevelType w:val="multilevel"/>
    <w:tmpl w:val="A5CC1FDE"/>
    <w:lvl w:ilvl="0">
      <w:start w:val="1"/>
      <w:numFmt w:val="bullet"/>
      <w:pStyle w:val="JS-Aufzhlung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832378C"/>
    <w:multiLevelType w:val="multilevel"/>
    <w:tmpl w:val="60FE8A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5F47F7"/>
    <w:multiLevelType w:val="multilevel"/>
    <w:tmpl w:val="0CD472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0EF76BF"/>
    <w:multiLevelType w:val="multilevel"/>
    <w:tmpl w:val="AA0AE2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1565A48"/>
    <w:multiLevelType w:val="multilevel"/>
    <w:tmpl w:val="7DB4F368"/>
    <w:lvl w:ilvl="0">
      <w:start w:val="1"/>
      <w:numFmt w:val="decimal"/>
      <w:pStyle w:val="L-AufzhlungPunkt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565313"/>
    <w:multiLevelType w:val="multilevel"/>
    <w:tmpl w:val="B20870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523C11"/>
    <w:multiLevelType w:val="multilevel"/>
    <w:tmpl w:val="4FA61C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A30BA9"/>
    <w:multiLevelType w:val="multilevel"/>
    <w:tmpl w:val="29A648D2"/>
    <w:lvl w:ilvl="0">
      <w:start w:val="1"/>
      <w:numFmt w:val="bullet"/>
      <w:lvlText w:val="●"/>
      <w:lvlJc w:val="left"/>
      <w:pPr>
        <w:ind w:left="142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4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A370FFE"/>
    <w:multiLevelType w:val="multilevel"/>
    <w:tmpl w:val="8A8CA8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2020F1B"/>
    <w:multiLevelType w:val="hybridMultilevel"/>
    <w:tmpl w:val="AA3C3A56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3D13EA"/>
    <w:multiLevelType w:val="multilevel"/>
    <w:tmpl w:val="7BD055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4C702D57"/>
    <w:multiLevelType w:val="multilevel"/>
    <w:tmpl w:val="2046A1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451DEB"/>
    <w:multiLevelType w:val="hybridMultilevel"/>
    <w:tmpl w:val="396C70B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97363D"/>
    <w:multiLevelType w:val="multilevel"/>
    <w:tmpl w:val="2124D5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9C74D3"/>
    <w:multiLevelType w:val="multilevel"/>
    <w:tmpl w:val="29227D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633772"/>
    <w:multiLevelType w:val="multilevel"/>
    <w:tmpl w:val="7D3027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D8222F"/>
    <w:multiLevelType w:val="multilevel"/>
    <w:tmpl w:val="5B1C9F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7E5A39"/>
    <w:multiLevelType w:val="multilevel"/>
    <w:tmpl w:val="EFD09D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C969AA"/>
    <w:multiLevelType w:val="multilevel"/>
    <w:tmpl w:val="B51A43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BA3099"/>
    <w:multiLevelType w:val="multilevel"/>
    <w:tmpl w:val="29F895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FC2B07"/>
    <w:multiLevelType w:val="multilevel"/>
    <w:tmpl w:val="A95A7100"/>
    <w:lvl w:ilvl="0">
      <w:start w:val="1"/>
      <w:numFmt w:val="decimal"/>
      <w:pStyle w:val="JS-AufzhlungsboxBibeltext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0C613D"/>
    <w:multiLevelType w:val="hybridMultilevel"/>
    <w:tmpl w:val="684ED21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927FCE"/>
    <w:multiLevelType w:val="hybridMultilevel"/>
    <w:tmpl w:val="17AA1420"/>
    <w:lvl w:ilvl="0" w:tplc="6974F8B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A01118"/>
    <w:multiLevelType w:val="multilevel"/>
    <w:tmpl w:val="CD64F302"/>
    <w:lvl w:ilvl="0">
      <w:start w:val="1"/>
      <w:numFmt w:val="decimal"/>
      <w:pStyle w:val="JS-Tite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40552708">
    <w:abstractNumId w:val="31"/>
  </w:num>
  <w:num w:numId="2" w16cid:durableId="1493451797">
    <w:abstractNumId w:val="8"/>
  </w:num>
  <w:num w:numId="3" w16cid:durableId="2039428183">
    <w:abstractNumId w:val="28"/>
  </w:num>
  <w:num w:numId="4" w16cid:durableId="1088114817">
    <w:abstractNumId w:val="16"/>
  </w:num>
  <w:num w:numId="5" w16cid:durableId="538668115">
    <w:abstractNumId w:val="22"/>
  </w:num>
  <w:num w:numId="6" w16cid:durableId="10421646">
    <w:abstractNumId w:val="19"/>
  </w:num>
  <w:num w:numId="7" w16cid:durableId="700865221">
    <w:abstractNumId w:val="12"/>
  </w:num>
  <w:num w:numId="8" w16cid:durableId="58555220">
    <w:abstractNumId w:val="13"/>
  </w:num>
  <w:num w:numId="9" w16cid:durableId="1767384138">
    <w:abstractNumId w:val="23"/>
  </w:num>
  <w:num w:numId="10" w16cid:durableId="172842820">
    <w:abstractNumId w:val="21"/>
  </w:num>
  <w:num w:numId="11" w16cid:durableId="333341286">
    <w:abstractNumId w:val="0"/>
  </w:num>
  <w:num w:numId="12" w16cid:durableId="122043645">
    <w:abstractNumId w:val="4"/>
  </w:num>
  <w:num w:numId="13" w16cid:durableId="1000890658">
    <w:abstractNumId w:val="10"/>
  </w:num>
  <w:num w:numId="14" w16cid:durableId="320811658">
    <w:abstractNumId w:val="6"/>
  </w:num>
  <w:num w:numId="15" w16cid:durableId="1124730711">
    <w:abstractNumId w:val="14"/>
  </w:num>
  <w:num w:numId="16" w16cid:durableId="1578250867">
    <w:abstractNumId w:val="15"/>
  </w:num>
  <w:num w:numId="17" w16cid:durableId="2115398901">
    <w:abstractNumId w:val="3"/>
  </w:num>
  <w:num w:numId="18" w16cid:durableId="146669972">
    <w:abstractNumId w:val="27"/>
  </w:num>
  <w:num w:numId="19" w16cid:durableId="1430463630">
    <w:abstractNumId w:val="5"/>
  </w:num>
  <w:num w:numId="20" w16cid:durableId="738287332">
    <w:abstractNumId w:val="9"/>
  </w:num>
  <w:num w:numId="21" w16cid:durableId="653490975">
    <w:abstractNumId w:val="26"/>
  </w:num>
  <w:num w:numId="22" w16cid:durableId="1429231585">
    <w:abstractNumId w:val="25"/>
  </w:num>
  <w:num w:numId="23" w16cid:durableId="1401055195">
    <w:abstractNumId w:val="11"/>
  </w:num>
  <w:num w:numId="24" w16cid:durableId="1210533557">
    <w:abstractNumId w:val="24"/>
  </w:num>
  <w:num w:numId="25" w16cid:durableId="1179075761">
    <w:abstractNumId w:val="18"/>
  </w:num>
  <w:num w:numId="26" w16cid:durableId="126210440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216829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55793394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72821663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81156068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14388122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74518251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116635529">
    <w:abstractNumId w:val="17"/>
  </w:num>
  <w:num w:numId="34" w16cid:durableId="467476609">
    <w:abstractNumId w:val="2"/>
  </w:num>
  <w:num w:numId="35" w16cid:durableId="15940492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341279118">
    <w:abstractNumId w:val="29"/>
  </w:num>
  <w:num w:numId="37" w16cid:durableId="805975948">
    <w:abstractNumId w:val="30"/>
  </w:num>
  <w:num w:numId="38" w16cid:durableId="933785409">
    <w:abstractNumId w:val="20"/>
  </w:num>
  <w:num w:numId="39" w16cid:durableId="1282304651">
    <w:abstractNumId w:val="1"/>
  </w:num>
  <w:num w:numId="40" w16cid:durableId="11177986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NDM0NjU1NzIwMjZV0lEKTi0uzszPAykwqQUAjiBb5SwAAAA="/>
  </w:docVars>
  <w:rsids>
    <w:rsidRoot w:val="002B7FC9"/>
    <w:rsid w:val="000017A9"/>
    <w:rsid w:val="00007938"/>
    <w:rsid w:val="00021C4C"/>
    <w:rsid w:val="00021EFA"/>
    <w:rsid w:val="000225A9"/>
    <w:rsid w:val="00024BF0"/>
    <w:rsid w:val="00027495"/>
    <w:rsid w:val="000309F0"/>
    <w:rsid w:val="00037832"/>
    <w:rsid w:val="00037921"/>
    <w:rsid w:val="00044BED"/>
    <w:rsid w:val="00045738"/>
    <w:rsid w:val="00050CFA"/>
    <w:rsid w:val="000600D0"/>
    <w:rsid w:val="00073E51"/>
    <w:rsid w:val="000A1A52"/>
    <w:rsid w:val="000A229C"/>
    <w:rsid w:val="000A5E47"/>
    <w:rsid w:val="000A6B43"/>
    <w:rsid w:val="000C1C66"/>
    <w:rsid w:val="000C3599"/>
    <w:rsid w:val="000C477A"/>
    <w:rsid w:val="000E0CD4"/>
    <w:rsid w:val="000E23D7"/>
    <w:rsid w:val="000E6634"/>
    <w:rsid w:val="00100ADF"/>
    <w:rsid w:val="00125EBF"/>
    <w:rsid w:val="00133CB0"/>
    <w:rsid w:val="00141811"/>
    <w:rsid w:val="00154B38"/>
    <w:rsid w:val="00166454"/>
    <w:rsid w:val="00174EA2"/>
    <w:rsid w:val="00176399"/>
    <w:rsid w:val="00182E8B"/>
    <w:rsid w:val="0018625D"/>
    <w:rsid w:val="001A4604"/>
    <w:rsid w:val="001B40A1"/>
    <w:rsid w:val="001C28B2"/>
    <w:rsid w:val="001C3ED5"/>
    <w:rsid w:val="001C4D22"/>
    <w:rsid w:val="001D0946"/>
    <w:rsid w:val="001D72D3"/>
    <w:rsid w:val="00200A1C"/>
    <w:rsid w:val="0020401B"/>
    <w:rsid w:val="002138E2"/>
    <w:rsid w:val="002155A0"/>
    <w:rsid w:val="00217ADB"/>
    <w:rsid w:val="0022222F"/>
    <w:rsid w:val="00234DA9"/>
    <w:rsid w:val="00236B05"/>
    <w:rsid w:val="0024132C"/>
    <w:rsid w:val="00265BE6"/>
    <w:rsid w:val="00265BED"/>
    <w:rsid w:val="00266CE2"/>
    <w:rsid w:val="00286691"/>
    <w:rsid w:val="002B0E38"/>
    <w:rsid w:val="002B143F"/>
    <w:rsid w:val="002B290B"/>
    <w:rsid w:val="002B5375"/>
    <w:rsid w:val="002B7FC9"/>
    <w:rsid w:val="002C02E6"/>
    <w:rsid w:val="002C20A9"/>
    <w:rsid w:val="002F0DDA"/>
    <w:rsid w:val="002F2D3F"/>
    <w:rsid w:val="002F508F"/>
    <w:rsid w:val="002F5204"/>
    <w:rsid w:val="00310FFD"/>
    <w:rsid w:val="0031705C"/>
    <w:rsid w:val="003337A2"/>
    <w:rsid w:val="0034103D"/>
    <w:rsid w:val="003531E5"/>
    <w:rsid w:val="00354AEC"/>
    <w:rsid w:val="003560ED"/>
    <w:rsid w:val="00356930"/>
    <w:rsid w:val="00360F6E"/>
    <w:rsid w:val="00375B65"/>
    <w:rsid w:val="00375EB7"/>
    <w:rsid w:val="0038220F"/>
    <w:rsid w:val="00384856"/>
    <w:rsid w:val="003869B0"/>
    <w:rsid w:val="003869DD"/>
    <w:rsid w:val="003A2F26"/>
    <w:rsid w:val="003A5983"/>
    <w:rsid w:val="003B0298"/>
    <w:rsid w:val="003B040A"/>
    <w:rsid w:val="003C34DE"/>
    <w:rsid w:val="003D04DB"/>
    <w:rsid w:val="003D3A0D"/>
    <w:rsid w:val="003D6010"/>
    <w:rsid w:val="003F0776"/>
    <w:rsid w:val="003F16E4"/>
    <w:rsid w:val="003F59DC"/>
    <w:rsid w:val="00406841"/>
    <w:rsid w:val="00414965"/>
    <w:rsid w:val="0041614B"/>
    <w:rsid w:val="00436545"/>
    <w:rsid w:val="004503B9"/>
    <w:rsid w:val="0045472A"/>
    <w:rsid w:val="00470371"/>
    <w:rsid w:val="0047308C"/>
    <w:rsid w:val="00476F16"/>
    <w:rsid w:val="00482D7E"/>
    <w:rsid w:val="00486032"/>
    <w:rsid w:val="00486242"/>
    <w:rsid w:val="00486A9B"/>
    <w:rsid w:val="004A7BD7"/>
    <w:rsid w:val="004B1A6B"/>
    <w:rsid w:val="004B1E4A"/>
    <w:rsid w:val="004B4453"/>
    <w:rsid w:val="004B4D54"/>
    <w:rsid w:val="004C76AF"/>
    <w:rsid w:val="004D7EB3"/>
    <w:rsid w:val="004F2768"/>
    <w:rsid w:val="004F3E86"/>
    <w:rsid w:val="004F6EC5"/>
    <w:rsid w:val="005003E1"/>
    <w:rsid w:val="00503C9D"/>
    <w:rsid w:val="005148F8"/>
    <w:rsid w:val="00515509"/>
    <w:rsid w:val="005230C4"/>
    <w:rsid w:val="00530498"/>
    <w:rsid w:val="00551312"/>
    <w:rsid w:val="00560A0D"/>
    <w:rsid w:val="00566BCD"/>
    <w:rsid w:val="00570475"/>
    <w:rsid w:val="00584017"/>
    <w:rsid w:val="005879C4"/>
    <w:rsid w:val="005A6A16"/>
    <w:rsid w:val="005B17EF"/>
    <w:rsid w:val="005D3550"/>
    <w:rsid w:val="005E2E8B"/>
    <w:rsid w:val="006006C0"/>
    <w:rsid w:val="00611AF1"/>
    <w:rsid w:val="00614300"/>
    <w:rsid w:val="00630507"/>
    <w:rsid w:val="00633E97"/>
    <w:rsid w:val="00641D7A"/>
    <w:rsid w:val="00643667"/>
    <w:rsid w:val="006652C9"/>
    <w:rsid w:val="006752DE"/>
    <w:rsid w:val="00691BF8"/>
    <w:rsid w:val="00693E7A"/>
    <w:rsid w:val="006C06AE"/>
    <w:rsid w:val="006D64BA"/>
    <w:rsid w:val="006D77B2"/>
    <w:rsid w:val="006E5407"/>
    <w:rsid w:val="006E6940"/>
    <w:rsid w:val="006E7FB2"/>
    <w:rsid w:val="006F1625"/>
    <w:rsid w:val="006F3545"/>
    <w:rsid w:val="00711578"/>
    <w:rsid w:val="00714A81"/>
    <w:rsid w:val="0071567A"/>
    <w:rsid w:val="007167D8"/>
    <w:rsid w:val="0072299A"/>
    <w:rsid w:val="00726AC7"/>
    <w:rsid w:val="00731A5C"/>
    <w:rsid w:val="00735CB7"/>
    <w:rsid w:val="00757124"/>
    <w:rsid w:val="00761E75"/>
    <w:rsid w:val="0076388B"/>
    <w:rsid w:val="00767F41"/>
    <w:rsid w:val="0077385B"/>
    <w:rsid w:val="00774323"/>
    <w:rsid w:val="007777EC"/>
    <w:rsid w:val="00780CEB"/>
    <w:rsid w:val="007846A6"/>
    <w:rsid w:val="00786A7E"/>
    <w:rsid w:val="00796347"/>
    <w:rsid w:val="007C51C6"/>
    <w:rsid w:val="007D4D4D"/>
    <w:rsid w:val="007D58FB"/>
    <w:rsid w:val="007E39FA"/>
    <w:rsid w:val="007F0E2B"/>
    <w:rsid w:val="007F2D4E"/>
    <w:rsid w:val="007F523B"/>
    <w:rsid w:val="007F7348"/>
    <w:rsid w:val="007F7B90"/>
    <w:rsid w:val="007F7C0B"/>
    <w:rsid w:val="00805EE0"/>
    <w:rsid w:val="00806559"/>
    <w:rsid w:val="00815094"/>
    <w:rsid w:val="00822C41"/>
    <w:rsid w:val="00831D52"/>
    <w:rsid w:val="00840DE4"/>
    <w:rsid w:val="00843800"/>
    <w:rsid w:val="00844AC4"/>
    <w:rsid w:val="00851C74"/>
    <w:rsid w:val="008552B4"/>
    <w:rsid w:val="0086040A"/>
    <w:rsid w:val="00860F42"/>
    <w:rsid w:val="00862F49"/>
    <w:rsid w:val="00863590"/>
    <w:rsid w:val="008738ED"/>
    <w:rsid w:val="00875CA9"/>
    <w:rsid w:val="0088551D"/>
    <w:rsid w:val="008B0B3A"/>
    <w:rsid w:val="008B5140"/>
    <w:rsid w:val="008B61F5"/>
    <w:rsid w:val="008B7F0B"/>
    <w:rsid w:val="008D6DBD"/>
    <w:rsid w:val="008F0072"/>
    <w:rsid w:val="009036D4"/>
    <w:rsid w:val="00920B82"/>
    <w:rsid w:val="0092565D"/>
    <w:rsid w:val="00931014"/>
    <w:rsid w:val="00942399"/>
    <w:rsid w:val="009454F2"/>
    <w:rsid w:val="009549C5"/>
    <w:rsid w:val="009558A6"/>
    <w:rsid w:val="00961F69"/>
    <w:rsid w:val="00977094"/>
    <w:rsid w:val="00977878"/>
    <w:rsid w:val="0098002E"/>
    <w:rsid w:val="009856EB"/>
    <w:rsid w:val="00985DEF"/>
    <w:rsid w:val="009861F3"/>
    <w:rsid w:val="00994801"/>
    <w:rsid w:val="009A268B"/>
    <w:rsid w:val="009A56B9"/>
    <w:rsid w:val="009A5944"/>
    <w:rsid w:val="009B0966"/>
    <w:rsid w:val="009B0CF8"/>
    <w:rsid w:val="009B260E"/>
    <w:rsid w:val="009B5A15"/>
    <w:rsid w:val="009C272E"/>
    <w:rsid w:val="009D18CA"/>
    <w:rsid w:val="009E5511"/>
    <w:rsid w:val="009E64F0"/>
    <w:rsid w:val="00A06D40"/>
    <w:rsid w:val="00A10031"/>
    <w:rsid w:val="00A25C6F"/>
    <w:rsid w:val="00A570CB"/>
    <w:rsid w:val="00A6614D"/>
    <w:rsid w:val="00A73E48"/>
    <w:rsid w:val="00A75CB2"/>
    <w:rsid w:val="00A7606E"/>
    <w:rsid w:val="00A82062"/>
    <w:rsid w:val="00A91E2F"/>
    <w:rsid w:val="00A92831"/>
    <w:rsid w:val="00A92B36"/>
    <w:rsid w:val="00A94387"/>
    <w:rsid w:val="00AA14FD"/>
    <w:rsid w:val="00AA3EDB"/>
    <w:rsid w:val="00AA45F1"/>
    <w:rsid w:val="00AC3D9A"/>
    <w:rsid w:val="00AC7021"/>
    <w:rsid w:val="00AD4F71"/>
    <w:rsid w:val="00AE1352"/>
    <w:rsid w:val="00AE6AFF"/>
    <w:rsid w:val="00AF0F1E"/>
    <w:rsid w:val="00AF3F55"/>
    <w:rsid w:val="00AF7B2E"/>
    <w:rsid w:val="00B007FE"/>
    <w:rsid w:val="00B02135"/>
    <w:rsid w:val="00B031B5"/>
    <w:rsid w:val="00B05025"/>
    <w:rsid w:val="00B222CA"/>
    <w:rsid w:val="00B22325"/>
    <w:rsid w:val="00B22A8B"/>
    <w:rsid w:val="00B23E67"/>
    <w:rsid w:val="00B303AB"/>
    <w:rsid w:val="00B35C3E"/>
    <w:rsid w:val="00B444B1"/>
    <w:rsid w:val="00B461A0"/>
    <w:rsid w:val="00B52BAB"/>
    <w:rsid w:val="00B5504C"/>
    <w:rsid w:val="00B72EFC"/>
    <w:rsid w:val="00B8321F"/>
    <w:rsid w:val="00B92197"/>
    <w:rsid w:val="00B94A1C"/>
    <w:rsid w:val="00B972CC"/>
    <w:rsid w:val="00BA163E"/>
    <w:rsid w:val="00BA3A32"/>
    <w:rsid w:val="00BB02AF"/>
    <w:rsid w:val="00BB1B31"/>
    <w:rsid w:val="00BD1DA4"/>
    <w:rsid w:val="00BE613A"/>
    <w:rsid w:val="00BF4704"/>
    <w:rsid w:val="00BF490C"/>
    <w:rsid w:val="00C005CB"/>
    <w:rsid w:val="00C04426"/>
    <w:rsid w:val="00C047BE"/>
    <w:rsid w:val="00C10365"/>
    <w:rsid w:val="00C153BD"/>
    <w:rsid w:val="00C20E83"/>
    <w:rsid w:val="00C233E3"/>
    <w:rsid w:val="00C25ADA"/>
    <w:rsid w:val="00C33BC7"/>
    <w:rsid w:val="00C436D7"/>
    <w:rsid w:val="00C45CB6"/>
    <w:rsid w:val="00C47B14"/>
    <w:rsid w:val="00C62F70"/>
    <w:rsid w:val="00C6358B"/>
    <w:rsid w:val="00C7029A"/>
    <w:rsid w:val="00CB5878"/>
    <w:rsid w:val="00CC1D12"/>
    <w:rsid w:val="00CC2B7F"/>
    <w:rsid w:val="00CC6E11"/>
    <w:rsid w:val="00CD2DFD"/>
    <w:rsid w:val="00CD4A89"/>
    <w:rsid w:val="00CD7B5E"/>
    <w:rsid w:val="00CE03EC"/>
    <w:rsid w:val="00CF0FDC"/>
    <w:rsid w:val="00CF60D2"/>
    <w:rsid w:val="00CF7EE0"/>
    <w:rsid w:val="00D02131"/>
    <w:rsid w:val="00D03143"/>
    <w:rsid w:val="00D0441D"/>
    <w:rsid w:val="00D11E74"/>
    <w:rsid w:val="00D23455"/>
    <w:rsid w:val="00D23524"/>
    <w:rsid w:val="00D26F71"/>
    <w:rsid w:val="00D30619"/>
    <w:rsid w:val="00D354A3"/>
    <w:rsid w:val="00D50BA9"/>
    <w:rsid w:val="00D51B87"/>
    <w:rsid w:val="00D61B7D"/>
    <w:rsid w:val="00D74262"/>
    <w:rsid w:val="00D81B0F"/>
    <w:rsid w:val="00D872AC"/>
    <w:rsid w:val="00D90305"/>
    <w:rsid w:val="00D917E7"/>
    <w:rsid w:val="00D92444"/>
    <w:rsid w:val="00D97EBF"/>
    <w:rsid w:val="00DA208F"/>
    <w:rsid w:val="00DB29BE"/>
    <w:rsid w:val="00DD598E"/>
    <w:rsid w:val="00DD7FA3"/>
    <w:rsid w:val="00DF34D1"/>
    <w:rsid w:val="00E07194"/>
    <w:rsid w:val="00E23474"/>
    <w:rsid w:val="00E3637B"/>
    <w:rsid w:val="00E36FD4"/>
    <w:rsid w:val="00E50661"/>
    <w:rsid w:val="00E53CF4"/>
    <w:rsid w:val="00E60671"/>
    <w:rsid w:val="00E67238"/>
    <w:rsid w:val="00E74011"/>
    <w:rsid w:val="00E770CA"/>
    <w:rsid w:val="00E82004"/>
    <w:rsid w:val="00E84976"/>
    <w:rsid w:val="00E86D2D"/>
    <w:rsid w:val="00E9505B"/>
    <w:rsid w:val="00E95164"/>
    <w:rsid w:val="00E96103"/>
    <w:rsid w:val="00E96229"/>
    <w:rsid w:val="00EA1CBB"/>
    <w:rsid w:val="00EA5F8B"/>
    <w:rsid w:val="00EB1CB8"/>
    <w:rsid w:val="00EB2ADB"/>
    <w:rsid w:val="00ED01E3"/>
    <w:rsid w:val="00EE5892"/>
    <w:rsid w:val="00EE7DF2"/>
    <w:rsid w:val="00EF46D0"/>
    <w:rsid w:val="00F01F88"/>
    <w:rsid w:val="00F062E9"/>
    <w:rsid w:val="00F22B88"/>
    <w:rsid w:val="00F319FB"/>
    <w:rsid w:val="00F36686"/>
    <w:rsid w:val="00F5188D"/>
    <w:rsid w:val="00F52E16"/>
    <w:rsid w:val="00F60780"/>
    <w:rsid w:val="00F642EF"/>
    <w:rsid w:val="00F75305"/>
    <w:rsid w:val="00F876A7"/>
    <w:rsid w:val="00F92563"/>
    <w:rsid w:val="00FA3031"/>
    <w:rsid w:val="00FA3A88"/>
    <w:rsid w:val="00FA517F"/>
    <w:rsid w:val="00FC19F2"/>
    <w:rsid w:val="00FC2CD7"/>
    <w:rsid w:val="00FC3E8E"/>
    <w:rsid w:val="00FC6125"/>
    <w:rsid w:val="00FC6E8E"/>
    <w:rsid w:val="00FD3536"/>
    <w:rsid w:val="00FE3F9A"/>
    <w:rsid w:val="00FE4747"/>
    <w:rsid w:val="00FE7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D6D55B"/>
  <w15:docId w15:val="{03432A20-44BB-4227-99EB-416559964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de-DE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E31BC"/>
  </w:style>
  <w:style w:type="paragraph" w:styleId="berschrift1">
    <w:name w:val="heading 1"/>
    <w:basedOn w:val="Standard"/>
    <w:next w:val="Standard"/>
    <w:link w:val="berschrift1Zchn"/>
    <w:uiPriority w:val="9"/>
    <w:qFormat/>
    <w:rsid w:val="00871F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ellenraster1">
    <w:name w:val="Tabellenraster1"/>
    <w:basedOn w:val="NormaleTabelle"/>
    <w:next w:val="Tabellenraster"/>
    <w:uiPriority w:val="59"/>
    <w:rsid w:val="00621842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nraster">
    <w:name w:val="Table Grid"/>
    <w:basedOn w:val="NormaleTabelle"/>
    <w:uiPriority w:val="39"/>
    <w:rsid w:val="006218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F50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F506B"/>
    <w:rPr>
      <w:rFonts w:ascii="Segoe UI" w:hAnsi="Segoe UI" w:cs="Segoe UI"/>
      <w:sz w:val="18"/>
      <w:szCs w:val="18"/>
    </w:rPr>
  </w:style>
  <w:style w:type="paragraph" w:customStyle="1" w:styleId="JS-berschriftTrkis">
    <w:name w:val="JS-Überschrift Türkis"/>
    <w:basedOn w:val="Standard"/>
    <w:rsid w:val="00F74848"/>
    <w:pPr>
      <w:spacing w:after="0" w:line="360" w:lineRule="auto"/>
    </w:pPr>
    <w:rPr>
      <w:rFonts w:eastAsia="Times New Roman" w:cs="Times New Roman"/>
      <w:b/>
      <w:bCs/>
      <w:color w:val="2EB2C2"/>
      <w:kern w:val="28"/>
      <w:sz w:val="26"/>
      <w:szCs w:val="24"/>
      <w:lang w:eastAsia="de-DE"/>
    </w:rPr>
  </w:style>
  <w:style w:type="paragraph" w:styleId="Listenabsatz">
    <w:name w:val="List Paragraph"/>
    <w:basedOn w:val="Standard"/>
    <w:uiPriority w:val="34"/>
    <w:qFormat/>
    <w:rsid w:val="00A610F5"/>
    <w:pPr>
      <w:ind w:left="720"/>
      <w:contextualSpacing/>
    </w:pPr>
  </w:style>
  <w:style w:type="paragraph" w:customStyle="1" w:styleId="JS-Aufzhlung">
    <w:name w:val="JS-Aufzählung"/>
    <w:basedOn w:val="Listenabsatz"/>
    <w:qFormat/>
    <w:rsid w:val="00761D9E"/>
    <w:pPr>
      <w:numPr>
        <w:numId w:val="2"/>
      </w:numPr>
      <w:spacing w:afterLines="50" w:after="50" w:line="240" w:lineRule="auto"/>
      <w:ind w:left="227" w:hanging="227"/>
      <w:jc w:val="both"/>
    </w:pPr>
    <w:rPr>
      <w:rFonts w:cstheme="minorHAnsi"/>
      <w:sz w:val="20"/>
    </w:rPr>
  </w:style>
  <w:style w:type="paragraph" w:customStyle="1" w:styleId="JS-AufzhlungsboxBibeltexte">
    <w:name w:val="JS-Aufzählungsbox Bibeltexte"/>
    <w:basedOn w:val="Listenabsatz"/>
    <w:qFormat/>
    <w:rsid w:val="00356823"/>
    <w:pPr>
      <w:numPr>
        <w:numId w:val="3"/>
      </w:numPr>
      <w:spacing w:after="0" w:line="264" w:lineRule="auto"/>
      <w:ind w:left="227" w:hanging="227"/>
      <w:contextualSpacing w:val="0"/>
    </w:pPr>
    <w:rPr>
      <w:rFonts w:cstheme="minorHAnsi"/>
      <w:sz w:val="20"/>
    </w:rPr>
  </w:style>
  <w:style w:type="table" w:customStyle="1" w:styleId="Tabellenraster11">
    <w:name w:val="Tabellenraster11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2">
    <w:name w:val="Tabellenraster12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3">
    <w:name w:val="Tabellenraster13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AufzhlungPunkt">
    <w:name w:val="L-Aufzählung Punkt"/>
    <w:basedOn w:val="Listenabsatz"/>
    <w:qFormat/>
    <w:rsid w:val="00BF3E08"/>
    <w:pPr>
      <w:numPr>
        <w:numId w:val="7"/>
      </w:numPr>
      <w:spacing w:after="0" w:line="264" w:lineRule="auto"/>
      <w:ind w:left="714" w:hanging="357"/>
      <w:contextualSpacing w:val="0"/>
      <w:jc w:val="both"/>
    </w:pPr>
  </w:style>
  <w:style w:type="paragraph" w:customStyle="1" w:styleId="JS-berschrift">
    <w:name w:val="JS-Überschrift"/>
    <w:basedOn w:val="Standard"/>
    <w:qFormat/>
    <w:rsid w:val="00D13396"/>
    <w:pPr>
      <w:spacing w:after="0" w:line="264" w:lineRule="auto"/>
    </w:pPr>
    <w:rPr>
      <w:rFonts w:cstheme="minorHAnsi"/>
      <w:sz w:val="20"/>
      <w:szCs w:val="20"/>
      <w:u w:val="single"/>
    </w:rPr>
  </w:style>
  <w:style w:type="table" w:customStyle="1" w:styleId="Tabellenraster14">
    <w:name w:val="Tabellenraster14"/>
    <w:basedOn w:val="NormaleTabelle"/>
    <w:next w:val="Tabellenraster"/>
    <w:uiPriority w:val="59"/>
    <w:rsid w:val="008E7B2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871F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KeinLeerraum">
    <w:name w:val="No Spacing"/>
    <w:uiPriority w:val="1"/>
    <w:qFormat/>
    <w:rsid w:val="00F07FB9"/>
    <w:pPr>
      <w:spacing w:after="0" w:line="240" w:lineRule="auto"/>
    </w:pPr>
  </w:style>
  <w:style w:type="paragraph" w:customStyle="1" w:styleId="JS-WeiteresStudium">
    <w:name w:val="JS-Weiteres Studium"/>
    <w:basedOn w:val="Standard"/>
    <w:qFormat/>
    <w:rsid w:val="000A42E6"/>
    <w:pPr>
      <w:spacing w:after="40" w:line="264" w:lineRule="auto"/>
    </w:pPr>
    <w:rPr>
      <w:sz w:val="20"/>
      <w:szCs w:val="20"/>
    </w:rPr>
  </w:style>
  <w:style w:type="paragraph" w:customStyle="1" w:styleId="JS-Titel">
    <w:name w:val="JS-Titel"/>
    <w:basedOn w:val="Standard"/>
    <w:qFormat/>
    <w:rsid w:val="00D13396"/>
    <w:pPr>
      <w:numPr>
        <w:numId w:val="1"/>
      </w:numPr>
      <w:spacing w:after="0" w:line="264" w:lineRule="auto"/>
      <w:ind w:left="312" w:hanging="312"/>
    </w:pPr>
    <w:rPr>
      <w:rFonts w:cstheme="minorHAnsi"/>
      <w:sz w:val="20"/>
      <w:szCs w:val="20"/>
    </w:rPr>
  </w:style>
  <w:style w:type="table" w:customStyle="1" w:styleId="Tabellenraster15">
    <w:name w:val="Tabellenraster15"/>
    <w:basedOn w:val="NormaleTabelle"/>
    <w:next w:val="Tabellenraster"/>
    <w:uiPriority w:val="59"/>
    <w:rsid w:val="00C23E73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">
    <w:name w:val="Tabellenraster2"/>
    <w:basedOn w:val="NormaleTabelle"/>
    <w:next w:val="Tabellenraster"/>
    <w:uiPriority w:val="39"/>
    <w:rsid w:val="00F521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1">
    <w:name w:val="Tabellenraster21"/>
    <w:basedOn w:val="NormaleTabelle"/>
    <w:next w:val="Tabellenraster"/>
    <w:uiPriority w:val="39"/>
    <w:rsid w:val="001911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Text">
    <w:name w:val="L-Text"/>
    <w:basedOn w:val="Standard"/>
    <w:qFormat/>
    <w:rsid w:val="000B1CEF"/>
    <w:pPr>
      <w:spacing w:after="120" w:line="264" w:lineRule="auto"/>
      <w:jc w:val="both"/>
    </w:pPr>
  </w:style>
  <w:style w:type="table" w:customStyle="1" w:styleId="Tabellenraster3">
    <w:name w:val="Tabellenraster3"/>
    <w:basedOn w:val="NormaleTabelle"/>
    <w:next w:val="Tabellenraster"/>
    <w:uiPriority w:val="39"/>
    <w:rsid w:val="009D56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S-Bibelabschnitt">
    <w:name w:val="JS-Bibelabschnitt"/>
    <w:basedOn w:val="Standard"/>
    <w:qFormat/>
    <w:rsid w:val="00FC2F16"/>
    <w:pPr>
      <w:spacing w:after="0" w:line="264" w:lineRule="auto"/>
    </w:pPr>
    <w:rPr>
      <w:rFonts w:cstheme="minorHAnsi"/>
      <w:sz w:val="20"/>
      <w:szCs w:val="20"/>
      <w:lang w:bidi="prs-AF"/>
    </w:rPr>
  </w:style>
  <w:style w:type="table" w:customStyle="1" w:styleId="Tabellenraster22">
    <w:name w:val="Tabellenraster22"/>
    <w:basedOn w:val="NormaleTabelle"/>
    <w:next w:val="Tabellenraster"/>
    <w:uiPriority w:val="39"/>
    <w:rsid w:val="001F47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3">
    <w:name w:val="Tabellenraster23"/>
    <w:basedOn w:val="NormaleTabelle"/>
    <w:next w:val="Tabellenraster"/>
    <w:uiPriority w:val="39"/>
    <w:rsid w:val="00077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Untertitel">
    <w:name w:val="Subtitle"/>
    <w:basedOn w:val="Standard"/>
    <w:next w:val="Stand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8">
    <w:name w:val="18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7">
    <w:name w:val="17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6">
    <w:name w:val="16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5">
    <w:name w:val="15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JS-AufzhlungBibeltexte">
    <w:name w:val="JS-Aufzählung Bibeltexte"/>
    <w:basedOn w:val="Standard"/>
    <w:qFormat/>
    <w:rsid w:val="00476F16"/>
    <w:pPr>
      <w:numPr>
        <w:numId w:val="14"/>
      </w:numPr>
      <w:pBdr>
        <w:top w:val="nil"/>
        <w:left w:val="nil"/>
        <w:bottom w:val="nil"/>
        <w:right w:val="nil"/>
        <w:between w:val="nil"/>
      </w:pBdr>
      <w:spacing w:after="0" w:line="264" w:lineRule="auto"/>
      <w:ind w:left="227" w:hanging="227"/>
    </w:pPr>
    <w:rPr>
      <w:color w:val="000000"/>
      <w:sz w:val="20"/>
      <w:szCs w:val="20"/>
    </w:rPr>
  </w:style>
  <w:style w:type="table" w:customStyle="1" w:styleId="Tabellenraster16">
    <w:name w:val="Tabellenraster16"/>
    <w:basedOn w:val="NormaleTabelle"/>
    <w:next w:val="Tabellenraster"/>
    <w:uiPriority w:val="59"/>
    <w:rsid w:val="00482D7E"/>
    <w:pPr>
      <w:spacing w:after="0" w:line="240" w:lineRule="auto"/>
    </w:pPr>
    <w:rPr>
      <w:rFonts w:asciiTheme="minorHAnsi" w:eastAsiaTheme="minorHAnsi" w:hAnsiTheme="minorHAnsi" w:cstheme="minorBidi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7">
    <w:name w:val="Tabellenraster17"/>
    <w:basedOn w:val="NormaleTabelle"/>
    <w:uiPriority w:val="59"/>
    <w:rsid w:val="009A268B"/>
    <w:pPr>
      <w:spacing w:after="0" w:line="240" w:lineRule="auto"/>
    </w:pPr>
    <w:rPr>
      <w:rFonts w:cs="Arial"/>
      <w:lang w:val="en-GB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1D72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D72D3"/>
  </w:style>
  <w:style w:type="paragraph" w:styleId="Fuzeile">
    <w:name w:val="footer"/>
    <w:basedOn w:val="Standard"/>
    <w:link w:val="FuzeileZchn"/>
    <w:uiPriority w:val="99"/>
    <w:unhideWhenUsed/>
    <w:rsid w:val="001D72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D72D3"/>
  </w:style>
  <w:style w:type="character" w:styleId="Hyperlink">
    <w:name w:val="Hyperlink"/>
    <w:basedOn w:val="Absatz-Standardschriftart"/>
    <w:uiPriority w:val="99"/>
    <w:unhideWhenUsed/>
    <w:rsid w:val="006D64BA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6D64BA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6D64B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62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0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.doernbrack@adventisten.de</dc:creator>
  <cp:keywords/>
  <dc:description/>
  <cp:lastModifiedBy>Michael Doernbrack</cp:lastModifiedBy>
  <cp:revision>319</cp:revision>
  <cp:lastPrinted>2024-04-10T19:25:00Z</cp:lastPrinted>
  <dcterms:created xsi:type="dcterms:W3CDTF">2021-03-01T13:23:00Z</dcterms:created>
  <dcterms:modified xsi:type="dcterms:W3CDTF">2024-04-10T19:25:00Z</dcterms:modified>
</cp:coreProperties>
</file>